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oKlavuzu"/>
        <w:tblpPr w:leftFromText="141" w:rightFromText="141" w:vertAnchor="page" w:horzAnchor="margin" w:tblpY="1657"/>
        <w:tblW w:w="14288" w:type="dxa"/>
        <w:tblLayout w:type="fixed"/>
        <w:tblLook w:val="04A0" w:firstRow="1" w:lastRow="0" w:firstColumn="1" w:lastColumn="0" w:noHBand="0" w:noVBand="1"/>
      </w:tblPr>
      <w:tblGrid>
        <w:gridCol w:w="1194"/>
        <w:gridCol w:w="124"/>
        <w:gridCol w:w="2459"/>
        <w:gridCol w:w="35"/>
        <w:gridCol w:w="2257"/>
        <w:gridCol w:w="362"/>
        <w:gridCol w:w="2096"/>
        <w:gridCol w:w="523"/>
        <w:gridCol w:w="2369"/>
        <w:gridCol w:w="250"/>
        <w:gridCol w:w="2539"/>
        <w:gridCol w:w="80"/>
      </w:tblGrid>
      <w:tr w:rsidR="003C23A9" w:rsidRPr="00C22F31" w14:paraId="21B43B98" w14:textId="77777777" w:rsidTr="00140633">
        <w:trPr>
          <w:gridAfter w:val="1"/>
          <w:wAfter w:w="80" w:type="dxa"/>
          <w:trHeight w:val="56"/>
        </w:trPr>
        <w:tc>
          <w:tcPr>
            <w:tcW w:w="1318" w:type="dxa"/>
            <w:gridSpan w:val="2"/>
            <w:vAlign w:val="center"/>
          </w:tcPr>
          <w:p w14:paraId="4154D815" w14:textId="77777777" w:rsidR="003C23A9" w:rsidRPr="008900E1" w:rsidRDefault="003C23A9" w:rsidP="00F7488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900E1">
              <w:rPr>
                <w:rFonts w:ascii="Times New Roman" w:hAnsi="Times New Roman" w:cs="Times New Roman"/>
                <w:b/>
                <w:sz w:val="18"/>
                <w:szCs w:val="18"/>
              </w:rPr>
              <w:t>Saat</w:t>
            </w:r>
          </w:p>
        </w:tc>
        <w:tc>
          <w:tcPr>
            <w:tcW w:w="2459" w:type="dxa"/>
            <w:vAlign w:val="center"/>
          </w:tcPr>
          <w:p w14:paraId="17860B1D" w14:textId="77777777" w:rsidR="003C23A9" w:rsidRDefault="003C23A9" w:rsidP="00F74884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05.01.2026</w:t>
            </w:r>
            <w:r w:rsidRPr="00C22F31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 </w:t>
            </w:r>
          </w:p>
          <w:p w14:paraId="68EEF078" w14:textId="0C65234B" w:rsidR="003C23A9" w:rsidRPr="00C22F31" w:rsidRDefault="003C23A9" w:rsidP="00F74884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C22F31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PAZARTESİ</w:t>
            </w:r>
          </w:p>
        </w:tc>
        <w:tc>
          <w:tcPr>
            <w:tcW w:w="2292" w:type="dxa"/>
            <w:gridSpan w:val="2"/>
            <w:vAlign w:val="center"/>
          </w:tcPr>
          <w:p w14:paraId="45A1AA97" w14:textId="77777777" w:rsidR="003C23A9" w:rsidRDefault="003C23A9" w:rsidP="00F74884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06.01.2026</w:t>
            </w:r>
            <w:r w:rsidRPr="00C22F31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 </w:t>
            </w:r>
          </w:p>
          <w:p w14:paraId="6506B5FE" w14:textId="661A3C3E" w:rsidR="003C23A9" w:rsidRPr="00C22F31" w:rsidRDefault="003C23A9" w:rsidP="00F74884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C22F31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SALI</w:t>
            </w:r>
          </w:p>
        </w:tc>
        <w:tc>
          <w:tcPr>
            <w:tcW w:w="2458" w:type="dxa"/>
            <w:gridSpan w:val="2"/>
            <w:vAlign w:val="center"/>
          </w:tcPr>
          <w:p w14:paraId="4D80BF58" w14:textId="4E7B87DA" w:rsidR="003C23A9" w:rsidRPr="00C22F31" w:rsidRDefault="003C23A9" w:rsidP="00F74884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07.01.2026</w:t>
            </w:r>
          </w:p>
          <w:p w14:paraId="5F39664A" w14:textId="77777777" w:rsidR="003C23A9" w:rsidRPr="00C22F31" w:rsidRDefault="003C23A9" w:rsidP="00F74884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C22F31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ÇARŞAMBA</w:t>
            </w:r>
          </w:p>
        </w:tc>
        <w:tc>
          <w:tcPr>
            <w:tcW w:w="2892" w:type="dxa"/>
            <w:gridSpan w:val="2"/>
            <w:vAlign w:val="center"/>
          </w:tcPr>
          <w:p w14:paraId="3815FE20" w14:textId="741786F7" w:rsidR="003C23A9" w:rsidRPr="00C22F31" w:rsidRDefault="003C23A9" w:rsidP="00F74884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08</w:t>
            </w:r>
            <w:r w:rsidRPr="00C22F31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.01.202</w:t>
            </w: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6</w:t>
            </w:r>
          </w:p>
          <w:p w14:paraId="3EC2D1EA" w14:textId="77777777" w:rsidR="003C23A9" w:rsidRPr="00C22F31" w:rsidRDefault="003C23A9" w:rsidP="00F74884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C22F31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PERŞEMBE</w:t>
            </w:r>
          </w:p>
        </w:tc>
        <w:tc>
          <w:tcPr>
            <w:tcW w:w="2789" w:type="dxa"/>
            <w:gridSpan w:val="2"/>
            <w:vAlign w:val="center"/>
          </w:tcPr>
          <w:p w14:paraId="68CF4C5A" w14:textId="77777777" w:rsidR="003C23A9" w:rsidRDefault="003C23A9" w:rsidP="00F74884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09.01.2026</w:t>
            </w:r>
            <w:r w:rsidRPr="00C22F31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 </w:t>
            </w:r>
          </w:p>
          <w:p w14:paraId="52FBD200" w14:textId="73B114B3" w:rsidR="003C23A9" w:rsidRPr="00C22F31" w:rsidRDefault="003C23A9" w:rsidP="00F74884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C22F31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CUMA</w:t>
            </w:r>
          </w:p>
        </w:tc>
      </w:tr>
      <w:tr w:rsidR="003C23A9" w:rsidRPr="00C22F31" w14:paraId="1F7E9F09" w14:textId="77777777" w:rsidTr="00140633">
        <w:trPr>
          <w:gridAfter w:val="1"/>
          <w:wAfter w:w="80" w:type="dxa"/>
          <w:trHeight w:val="746"/>
        </w:trPr>
        <w:tc>
          <w:tcPr>
            <w:tcW w:w="1318" w:type="dxa"/>
            <w:gridSpan w:val="2"/>
            <w:vAlign w:val="center"/>
          </w:tcPr>
          <w:p w14:paraId="1A5EF7C9" w14:textId="77777777" w:rsidR="003C23A9" w:rsidRPr="00C22F31" w:rsidRDefault="003C23A9" w:rsidP="00F7488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2F31">
              <w:rPr>
                <w:rFonts w:ascii="Times New Roman" w:hAnsi="Times New Roman" w:cs="Times New Roman"/>
                <w:sz w:val="18"/>
                <w:szCs w:val="18"/>
              </w:rPr>
              <w:t>9.00-10.00</w:t>
            </w:r>
          </w:p>
        </w:tc>
        <w:tc>
          <w:tcPr>
            <w:tcW w:w="2459" w:type="dxa"/>
            <w:vAlign w:val="center"/>
          </w:tcPr>
          <w:p w14:paraId="6E663713" w14:textId="77777777" w:rsidR="003C23A9" w:rsidRPr="00C22F31" w:rsidRDefault="003C23A9" w:rsidP="0014063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292" w:type="dxa"/>
            <w:gridSpan w:val="2"/>
          </w:tcPr>
          <w:p w14:paraId="4DDCE53C" w14:textId="77777777" w:rsidR="001F71E3" w:rsidRDefault="001F71E3" w:rsidP="00140633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  <w:p w14:paraId="2EEE2935" w14:textId="0B2F9E07" w:rsidR="003C23A9" w:rsidRPr="00C22F31" w:rsidRDefault="003C23A9" w:rsidP="0014063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458" w:type="dxa"/>
            <w:gridSpan w:val="2"/>
            <w:vAlign w:val="center"/>
          </w:tcPr>
          <w:p w14:paraId="3B046F28" w14:textId="77777777" w:rsidR="00AE4C84" w:rsidRDefault="00AE4C84" w:rsidP="00140633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  <w:p w14:paraId="1DBF250A" w14:textId="77777777" w:rsidR="003C23A9" w:rsidRPr="00AB18EE" w:rsidRDefault="003C23A9" w:rsidP="00140633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YDİ 113 </w:t>
            </w:r>
            <w:r w:rsidRPr="00AB18EE">
              <w:rPr>
                <w:rFonts w:ascii="Times New Roman" w:hAnsi="Times New Roman" w:cs="Times New Roman"/>
                <w:b/>
                <w:sz w:val="14"/>
                <w:szCs w:val="14"/>
              </w:rPr>
              <w:t>YABANCI DİL 1</w:t>
            </w:r>
          </w:p>
          <w:p w14:paraId="48FCBB30" w14:textId="77777777" w:rsidR="003C23A9" w:rsidRDefault="003C23A9" w:rsidP="00140633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proofErr w:type="gramStart"/>
            <w:r w:rsidRPr="00AB18EE">
              <w:rPr>
                <w:rFonts w:ascii="Times New Roman" w:hAnsi="Times New Roman" w:cs="Times New Roman"/>
                <w:b/>
                <w:sz w:val="14"/>
                <w:szCs w:val="14"/>
              </w:rPr>
              <w:t>(</w:t>
            </w:r>
            <w:proofErr w:type="spellStart"/>
            <w:proofErr w:type="gramEnd"/>
            <w:r w:rsidRPr="00AB18EE">
              <w:rPr>
                <w:rFonts w:ascii="Times New Roman" w:hAnsi="Times New Roman" w:cs="Times New Roman"/>
                <w:b/>
                <w:sz w:val="14"/>
                <w:szCs w:val="14"/>
              </w:rPr>
              <w:t>Öğr</w:t>
            </w:r>
            <w:proofErr w:type="spellEnd"/>
            <w:r w:rsidRPr="00AB18EE">
              <w:rPr>
                <w:rFonts w:ascii="Times New Roman" w:hAnsi="Times New Roman" w:cs="Times New Roman"/>
                <w:b/>
                <w:sz w:val="14"/>
                <w:szCs w:val="14"/>
              </w:rPr>
              <w:t>. Gör. Nilgün Turanlı</w:t>
            </w:r>
            <w:proofErr w:type="gramStart"/>
            <w:r w:rsidRPr="00AB18EE">
              <w:rPr>
                <w:rFonts w:ascii="Times New Roman" w:hAnsi="Times New Roman" w:cs="Times New Roman"/>
                <w:b/>
                <w:sz w:val="14"/>
                <w:szCs w:val="14"/>
              </w:rPr>
              <w:t>)</w:t>
            </w:r>
            <w:proofErr w:type="gramEnd"/>
          </w:p>
          <w:p w14:paraId="4860044B" w14:textId="3ECDEE03" w:rsidR="006A281E" w:rsidRPr="003C23A9" w:rsidRDefault="006A281E" w:rsidP="008612F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8"/>
              </w:rPr>
              <w:t>216</w:t>
            </w:r>
          </w:p>
        </w:tc>
        <w:tc>
          <w:tcPr>
            <w:tcW w:w="2892" w:type="dxa"/>
            <w:gridSpan w:val="2"/>
            <w:vAlign w:val="center"/>
          </w:tcPr>
          <w:p w14:paraId="26918326" w14:textId="77777777" w:rsidR="003C23A9" w:rsidRPr="00C22F31" w:rsidRDefault="003C23A9" w:rsidP="0014063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789" w:type="dxa"/>
            <w:gridSpan w:val="2"/>
            <w:vAlign w:val="center"/>
          </w:tcPr>
          <w:p w14:paraId="37610160" w14:textId="77777777" w:rsidR="003C23A9" w:rsidRPr="00C22F31" w:rsidRDefault="003C23A9" w:rsidP="0014063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C23A9" w:rsidRPr="00C22F31" w14:paraId="3B6025FE" w14:textId="77777777" w:rsidTr="00140633">
        <w:trPr>
          <w:gridAfter w:val="1"/>
          <w:wAfter w:w="80" w:type="dxa"/>
          <w:trHeight w:val="828"/>
        </w:trPr>
        <w:tc>
          <w:tcPr>
            <w:tcW w:w="1318" w:type="dxa"/>
            <w:gridSpan w:val="2"/>
            <w:vAlign w:val="center"/>
          </w:tcPr>
          <w:p w14:paraId="57A7E9F8" w14:textId="77777777" w:rsidR="003C23A9" w:rsidRPr="00C22F31" w:rsidRDefault="003C23A9" w:rsidP="00F7488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2F31">
              <w:rPr>
                <w:rFonts w:ascii="Times New Roman" w:hAnsi="Times New Roman" w:cs="Times New Roman"/>
                <w:sz w:val="18"/>
                <w:szCs w:val="18"/>
              </w:rPr>
              <w:t>10.00-11.00</w:t>
            </w:r>
          </w:p>
        </w:tc>
        <w:tc>
          <w:tcPr>
            <w:tcW w:w="2459" w:type="dxa"/>
            <w:vAlign w:val="center"/>
          </w:tcPr>
          <w:p w14:paraId="23BB99E9" w14:textId="77777777" w:rsidR="00AE4C84" w:rsidRDefault="00AE4C84" w:rsidP="00140633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  <w:p w14:paraId="34380E37" w14:textId="77777777" w:rsidR="00423F85" w:rsidRPr="00F5042A" w:rsidRDefault="00423F85" w:rsidP="00140633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BES 209 Beslenme Biyokimyası I</w:t>
            </w:r>
          </w:p>
          <w:p w14:paraId="7102E962" w14:textId="77777777" w:rsidR="008612F5" w:rsidRDefault="00423F85" w:rsidP="008612F5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(Prof. Dr. Nermin Kılıç)</w:t>
            </w:r>
            <w:r w:rsidR="00FA33E5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 </w:t>
            </w:r>
          </w:p>
          <w:p w14:paraId="7C9B37F4" w14:textId="17C05794" w:rsidR="00FA33E5" w:rsidRPr="00FA33E5" w:rsidRDefault="00FA33E5" w:rsidP="008612F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FA33E5">
              <w:rPr>
                <w:rFonts w:ascii="Times New Roman" w:hAnsi="Times New Roman" w:cs="Times New Roman"/>
                <w:b/>
                <w:sz w:val="14"/>
                <w:szCs w:val="18"/>
              </w:rPr>
              <w:t>201</w:t>
            </w:r>
          </w:p>
        </w:tc>
        <w:tc>
          <w:tcPr>
            <w:tcW w:w="2292" w:type="dxa"/>
            <w:gridSpan w:val="2"/>
            <w:vAlign w:val="center"/>
          </w:tcPr>
          <w:p w14:paraId="6F0C4507" w14:textId="77777777" w:rsidR="00AE4C84" w:rsidRDefault="00AE4C84" w:rsidP="00140633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  <w:p w14:paraId="408C0C2A" w14:textId="77777777" w:rsidR="00657DD4" w:rsidRPr="00F5042A" w:rsidRDefault="00657DD4" w:rsidP="00140633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BES 201 Anatomi I</w:t>
            </w:r>
          </w:p>
          <w:p w14:paraId="57BB6FA3" w14:textId="77777777" w:rsidR="00657DD4" w:rsidRPr="00F5042A" w:rsidRDefault="00657DD4" w:rsidP="00140633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(Doç. Dr. Mennan Ece </w:t>
            </w:r>
            <w:proofErr w:type="spellStart"/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Pirzirenli</w:t>
            </w:r>
            <w:proofErr w:type="spellEnd"/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)</w:t>
            </w:r>
          </w:p>
          <w:p w14:paraId="56A80517" w14:textId="17D32675" w:rsidR="00FA33E5" w:rsidRPr="0065404E" w:rsidRDefault="00FA33E5" w:rsidP="00140633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>203-207</w:t>
            </w:r>
          </w:p>
        </w:tc>
        <w:tc>
          <w:tcPr>
            <w:tcW w:w="2458" w:type="dxa"/>
            <w:gridSpan w:val="2"/>
            <w:vAlign w:val="center"/>
          </w:tcPr>
          <w:p w14:paraId="39C0848C" w14:textId="3090DE9D" w:rsidR="003C23A9" w:rsidRPr="005F7300" w:rsidRDefault="003C23A9" w:rsidP="0014063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892" w:type="dxa"/>
            <w:gridSpan w:val="2"/>
            <w:vAlign w:val="center"/>
          </w:tcPr>
          <w:p w14:paraId="44C0FF06" w14:textId="77777777" w:rsidR="00AE4C84" w:rsidRDefault="00AE4C84" w:rsidP="00140633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  <w:p w14:paraId="36A6FA18" w14:textId="77777777" w:rsidR="003424A6" w:rsidRPr="00F5042A" w:rsidRDefault="003424A6" w:rsidP="00140633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BES 101</w:t>
            </w:r>
          </w:p>
          <w:p w14:paraId="3ED53B91" w14:textId="77777777" w:rsidR="003424A6" w:rsidRPr="00F5042A" w:rsidRDefault="003424A6" w:rsidP="00140633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Temel Kimya I</w:t>
            </w:r>
          </w:p>
          <w:p w14:paraId="155B0325" w14:textId="7B43F642" w:rsidR="003424A6" w:rsidRPr="00F5042A" w:rsidRDefault="00A62A89" w:rsidP="00140633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>(Pr</w:t>
            </w:r>
            <w:r w:rsidR="003424A6"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of. Dr. Necati </w:t>
            </w:r>
            <w:proofErr w:type="spellStart"/>
            <w:r w:rsidR="003424A6"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Menek</w:t>
            </w:r>
            <w:proofErr w:type="spellEnd"/>
            <w:r w:rsidR="003424A6"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)</w:t>
            </w:r>
          </w:p>
          <w:p w14:paraId="37FF3830" w14:textId="62EAA64B" w:rsidR="006A281E" w:rsidRPr="00C22F31" w:rsidRDefault="006A281E" w:rsidP="00140633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>214-216</w:t>
            </w:r>
          </w:p>
        </w:tc>
        <w:tc>
          <w:tcPr>
            <w:tcW w:w="2789" w:type="dxa"/>
            <w:gridSpan w:val="2"/>
            <w:vAlign w:val="center"/>
          </w:tcPr>
          <w:p w14:paraId="404B62E1" w14:textId="77777777" w:rsidR="001367CA" w:rsidRPr="00F5042A" w:rsidRDefault="001367CA" w:rsidP="00140633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BES 211 Genel Mikrobiyoloji</w:t>
            </w:r>
          </w:p>
          <w:p w14:paraId="271D27FC" w14:textId="77777777" w:rsidR="001367CA" w:rsidRPr="00F5042A" w:rsidRDefault="001367CA" w:rsidP="00140633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(Doç. Dr. Mehtap ÜNLÜ SÖĞÜT)</w:t>
            </w:r>
          </w:p>
          <w:p w14:paraId="7E2DBAB1" w14:textId="4E0F6F81" w:rsidR="00E448EF" w:rsidRPr="001367CA" w:rsidRDefault="00E448EF" w:rsidP="00140633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>207</w:t>
            </w:r>
          </w:p>
        </w:tc>
      </w:tr>
      <w:tr w:rsidR="005E0D85" w:rsidRPr="00C22F31" w14:paraId="710C2F71" w14:textId="77777777" w:rsidTr="00140633">
        <w:trPr>
          <w:gridAfter w:val="1"/>
          <w:wAfter w:w="80" w:type="dxa"/>
          <w:trHeight w:val="887"/>
        </w:trPr>
        <w:tc>
          <w:tcPr>
            <w:tcW w:w="1318" w:type="dxa"/>
            <w:gridSpan w:val="2"/>
            <w:vAlign w:val="center"/>
          </w:tcPr>
          <w:p w14:paraId="729E4754" w14:textId="77777777" w:rsidR="005E0D85" w:rsidRPr="00C22F31" w:rsidRDefault="005E0D85" w:rsidP="00F7488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2F31">
              <w:rPr>
                <w:rFonts w:ascii="Times New Roman" w:hAnsi="Times New Roman" w:cs="Times New Roman"/>
                <w:sz w:val="18"/>
                <w:szCs w:val="18"/>
              </w:rPr>
              <w:t>11.00-12.00</w:t>
            </w:r>
          </w:p>
        </w:tc>
        <w:tc>
          <w:tcPr>
            <w:tcW w:w="2459" w:type="dxa"/>
            <w:vAlign w:val="center"/>
          </w:tcPr>
          <w:p w14:paraId="5EDB0346" w14:textId="77777777" w:rsidR="005E0D85" w:rsidRPr="00AB18EE" w:rsidRDefault="005E0D85" w:rsidP="00140633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AB18EE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BES 103 Temel Matematik</w:t>
            </w:r>
          </w:p>
          <w:p w14:paraId="48EC8FB9" w14:textId="77777777" w:rsidR="008612F5" w:rsidRDefault="005E0D85" w:rsidP="008612F5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AB18EE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(Doç. Dr. Nilay Değirmen)</w:t>
            </w:r>
            <w:r w:rsidR="00FA33E5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 </w:t>
            </w:r>
          </w:p>
          <w:p w14:paraId="1B1416BE" w14:textId="36528692" w:rsidR="00FA33E5" w:rsidRPr="005E0D85" w:rsidRDefault="00FA33E5" w:rsidP="008612F5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205-207</w:t>
            </w:r>
          </w:p>
        </w:tc>
        <w:tc>
          <w:tcPr>
            <w:tcW w:w="2292" w:type="dxa"/>
            <w:gridSpan w:val="2"/>
            <w:tcBorders>
              <w:bottom w:val="single" w:sz="4" w:space="0" w:color="auto"/>
            </w:tcBorders>
            <w:vAlign w:val="center"/>
          </w:tcPr>
          <w:p w14:paraId="12499F99" w14:textId="77777777" w:rsidR="005E0D85" w:rsidRPr="00F5042A" w:rsidRDefault="005E0D85" w:rsidP="00140633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BES 301 Anne ve Çocuk Beslenmesi Teorik</w:t>
            </w:r>
          </w:p>
          <w:p w14:paraId="2D7C5D77" w14:textId="77777777" w:rsidR="005E0D85" w:rsidRPr="00F5042A" w:rsidRDefault="005E0D85" w:rsidP="00140633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proofErr w:type="gramStart"/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>(</w:t>
            </w:r>
            <w:proofErr w:type="spellStart"/>
            <w:proofErr w:type="gramEnd"/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>. Gör. Canan ASAL ULUS</w:t>
            </w:r>
            <w:proofErr w:type="gramStart"/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)</w:t>
            </w:r>
            <w:proofErr w:type="gramEnd"/>
          </w:p>
          <w:p w14:paraId="7B2DCBF8" w14:textId="2F09F022" w:rsidR="00140633" w:rsidRPr="005E0D85" w:rsidRDefault="00140633" w:rsidP="00140633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>201-202</w:t>
            </w:r>
          </w:p>
        </w:tc>
        <w:tc>
          <w:tcPr>
            <w:tcW w:w="2458" w:type="dxa"/>
            <w:gridSpan w:val="2"/>
            <w:tcBorders>
              <w:bottom w:val="single" w:sz="4" w:space="0" w:color="auto"/>
            </w:tcBorders>
            <w:vAlign w:val="center"/>
          </w:tcPr>
          <w:p w14:paraId="2106E962" w14:textId="77777777" w:rsidR="005E0D85" w:rsidRDefault="005E0D85" w:rsidP="00140633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  <w:p w14:paraId="67DEDE68" w14:textId="77777777" w:rsidR="005E0D85" w:rsidRPr="00AB18EE" w:rsidRDefault="005E0D85" w:rsidP="00140633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AB18EE">
              <w:rPr>
                <w:rFonts w:ascii="Times New Roman" w:hAnsi="Times New Roman" w:cs="Times New Roman"/>
                <w:b/>
                <w:sz w:val="14"/>
                <w:szCs w:val="14"/>
              </w:rPr>
              <w:t>YD1 213 İLERİ İNGİLİZCE 1</w:t>
            </w:r>
          </w:p>
          <w:p w14:paraId="6C071B3D" w14:textId="77777777" w:rsidR="005E0D85" w:rsidRDefault="005E0D85" w:rsidP="00140633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proofErr w:type="gramStart"/>
            <w:r w:rsidRPr="00AB18EE">
              <w:rPr>
                <w:rFonts w:ascii="Times New Roman" w:hAnsi="Times New Roman" w:cs="Times New Roman"/>
                <w:b/>
                <w:sz w:val="14"/>
                <w:szCs w:val="14"/>
              </w:rPr>
              <w:t>(</w:t>
            </w:r>
            <w:proofErr w:type="spellStart"/>
            <w:proofErr w:type="gramEnd"/>
            <w:r w:rsidRPr="00AB18EE">
              <w:rPr>
                <w:rFonts w:ascii="Times New Roman" w:hAnsi="Times New Roman" w:cs="Times New Roman"/>
                <w:b/>
                <w:sz w:val="14"/>
                <w:szCs w:val="14"/>
              </w:rPr>
              <w:t>Öğr</w:t>
            </w:r>
            <w:proofErr w:type="spellEnd"/>
            <w:r w:rsidRPr="00AB18EE">
              <w:rPr>
                <w:rFonts w:ascii="Times New Roman" w:hAnsi="Times New Roman" w:cs="Times New Roman"/>
                <w:b/>
                <w:sz w:val="14"/>
                <w:szCs w:val="14"/>
              </w:rPr>
              <w:t>. Gör. Bahar İnal</w:t>
            </w:r>
            <w:proofErr w:type="gramStart"/>
            <w:r w:rsidRPr="00AB18EE">
              <w:rPr>
                <w:rFonts w:ascii="Times New Roman" w:hAnsi="Times New Roman" w:cs="Times New Roman"/>
                <w:b/>
                <w:sz w:val="14"/>
                <w:szCs w:val="14"/>
              </w:rPr>
              <w:t>)</w:t>
            </w:r>
            <w:proofErr w:type="gramEnd"/>
          </w:p>
          <w:p w14:paraId="6A43F036" w14:textId="53FE3651" w:rsidR="006A281E" w:rsidRPr="00A62A89" w:rsidRDefault="006A281E" w:rsidP="0014063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8"/>
              </w:rPr>
              <w:t>216</w:t>
            </w:r>
          </w:p>
        </w:tc>
        <w:tc>
          <w:tcPr>
            <w:tcW w:w="2892" w:type="dxa"/>
            <w:gridSpan w:val="2"/>
            <w:tcBorders>
              <w:bottom w:val="single" w:sz="4" w:space="0" w:color="auto"/>
            </w:tcBorders>
            <w:vAlign w:val="center"/>
          </w:tcPr>
          <w:p w14:paraId="21341617" w14:textId="77777777" w:rsidR="005E0D85" w:rsidRDefault="005E0D85" w:rsidP="00140633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  <w:p w14:paraId="2ED63A08" w14:textId="77777777" w:rsidR="005E0D85" w:rsidRPr="00AB18EE" w:rsidRDefault="005E0D85" w:rsidP="00140633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AB18EE">
              <w:rPr>
                <w:rFonts w:ascii="Times New Roman" w:hAnsi="Times New Roman" w:cs="Times New Roman"/>
                <w:b/>
                <w:sz w:val="14"/>
                <w:szCs w:val="14"/>
              </w:rPr>
              <w:t>BES 203 Fizyoloji I</w:t>
            </w:r>
          </w:p>
          <w:p w14:paraId="6B7D1501" w14:textId="392DA0EE" w:rsidR="005E0D85" w:rsidRPr="00AB18EE" w:rsidRDefault="005E0D85" w:rsidP="00140633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(Prof. </w:t>
            </w:r>
            <w:r w:rsidRPr="00AB18EE">
              <w:rPr>
                <w:rFonts w:ascii="Times New Roman" w:hAnsi="Times New Roman" w:cs="Times New Roman"/>
                <w:b/>
                <w:sz w:val="14"/>
                <w:szCs w:val="14"/>
              </w:rPr>
              <w:t>Dr.</w:t>
            </w:r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 </w:t>
            </w:r>
            <w:r w:rsidRPr="00AB18EE">
              <w:rPr>
                <w:rFonts w:ascii="Times New Roman" w:hAnsi="Times New Roman" w:cs="Times New Roman"/>
                <w:b/>
                <w:sz w:val="14"/>
                <w:szCs w:val="14"/>
              </w:rPr>
              <w:t>Sebahat Turgut)</w:t>
            </w:r>
          </w:p>
          <w:p w14:paraId="4981704D" w14:textId="6161233E" w:rsidR="006A281E" w:rsidRPr="00AB18EE" w:rsidRDefault="006A281E" w:rsidP="006A281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>212-213</w:t>
            </w:r>
          </w:p>
        </w:tc>
        <w:tc>
          <w:tcPr>
            <w:tcW w:w="2789" w:type="dxa"/>
            <w:gridSpan w:val="2"/>
            <w:vAlign w:val="center"/>
          </w:tcPr>
          <w:p w14:paraId="664040C0" w14:textId="77777777" w:rsidR="005E0D85" w:rsidRDefault="005E0D85" w:rsidP="00140633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  <w:p w14:paraId="36E3C5B4" w14:textId="77777777" w:rsidR="005E0D85" w:rsidRPr="00AB18EE" w:rsidRDefault="005E0D85" w:rsidP="00140633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AB18EE">
              <w:rPr>
                <w:rFonts w:ascii="Times New Roman" w:hAnsi="Times New Roman" w:cs="Times New Roman"/>
                <w:b/>
                <w:sz w:val="14"/>
                <w:szCs w:val="14"/>
              </w:rPr>
              <w:t>BES 127 Tıbbi Biyoloji ve Genetik I</w:t>
            </w:r>
          </w:p>
          <w:p w14:paraId="5B244C40" w14:textId="77777777" w:rsidR="005E0D85" w:rsidRPr="00AB18EE" w:rsidRDefault="005E0D85" w:rsidP="00140633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AB18EE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(Doç. Dr. Meltem </w:t>
            </w:r>
            <w:proofErr w:type="spellStart"/>
            <w:r w:rsidRPr="00AB18EE">
              <w:rPr>
                <w:rFonts w:ascii="Times New Roman" w:hAnsi="Times New Roman" w:cs="Times New Roman"/>
                <w:b/>
                <w:sz w:val="14"/>
                <w:szCs w:val="14"/>
              </w:rPr>
              <w:t>Kökdener</w:t>
            </w:r>
            <w:proofErr w:type="spellEnd"/>
            <w:r w:rsidRPr="00AB18EE">
              <w:rPr>
                <w:rFonts w:ascii="Times New Roman" w:hAnsi="Times New Roman" w:cs="Times New Roman"/>
                <w:b/>
                <w:sz w:val="14"/>
                <w:szCs w:val="14"/>
              </w:rPr>
              <w:t>)</w:t>
            </w:r>
          </w:p>
          <w:p w14:paraId="7C0543EF" w14:textId="5A4EC491" w:rsidR="00E448EF" w:rsidRPr="00AB18EE" w:rsidRDefault="005E0D85" w:rsidP="008612F5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proofErr w:type="gramStart"/>
            <w:r w:rsidRPr="00AB18EE">
              <w:rPr>
                <w:rFonts w:ascii="Times New Roman" w:hAnsi="Times New Roman" w:cs="Times New Roman"/>
                <w:b/>
                <w:sz w:val="14"/>
                <w:szCs w:val="14"/>
              </w:rPr>
              <w:t>(</w:t>
            </w:r>
            <w:proofErr w:type="gramEnd"/>
            <w:r w:rsidR="00E448EF">
              <w:rPr>
                <w:rFonts w:ascii="Times New Roman" w:hAnsi="Times New Roman" w:cs="Times New Roman"/>
                <w:b/>
                <w:sz w:val="14"/>
                <w:szCs w:val="14"/>
              </w:rPr>
              <w:t>212-213</w:t>
            </w:r>
          </w:p>
        </w:tc>
      </w:tr>
      <w:tr w:rsidR="005E0D85" w:rsidRPr="00C22F31" w14:paraId="758E425B" w14:textId="77777777" w:rsidTr="00140633">
        <w:trPr>
          <w:gridAfter w:val="1"/>
          <w:wAfter w:w="80" w:type="dxa"/>
          <w:trHeight w:val="827"/>
        </w:trPr>
        <w:tc>
          <w:tcPr>
            <w:tcW w:w="1318" w:type="dxa"/>
            <w:gridSpan w:val="2"/>
            <w:vAlign w:val="center"/>
          </w:tcPr>
          <w:p w14:paraId="7B84F98F" w14:textId="77777777" w:rsidR="005E0D85" w:rsidRPr="00C22F31" w:rsidRDefault="005E0D85" w:rsidP="00F7488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2F31">
              <w:rPr>
                <w:rFonts w:ascii="Times New Roman" w:hAnsi="Times New Roman" w:cs="Times New Roman"/>
                <w:sz w:val="18"/>
                <w:szCs w:val="18"/>
              </w:rPr>
              <w:t>12.00-13.00</w:t>
            </w:r>
          </w:p>
        </w:tc>
        <w:tc>
          <w:tcPr>
            <w:tcW w:w="2459" w:type="dxa"/>
            <w:vAlign w:val="center"/>
          </w:tcPr>
          <w:p w14:paraId="6D247034" w14:textId="28056DFE" w:rsidR="005E0D85" w:rsidRPr="00C22F31" w:rsidRDefault="005E0D85" w:rsidP="0014063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292" w:type="dxa"/>
            <w:gridSpan w:val="2"/>
            <w:vAlign w:val="center"/>
          </w:tcPr>
          <w:p w14:paraId="7939FF78" w14:textId="77777777" w:rsidR="005E0D85" w:rsidRPr="00F5042A" w:rsidRDefault="005E0D85" w:rsidP="00140633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BES 301 Anne ve Çocuk Beslenmesi Pratik</w:t>
            </w:r>
          </w:p>
          <w:p w14:paraId="410A9B33" w14:textId="77777777" w:rsidR="005E0D85" w:rsidRPr="00F5042A" w:rsidRDefault="005E0D85" w:rsidP="00140633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proofErr w:type="gramStart"/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(</w:t>
            </w:r>
            <w:proofErr w:type="spellStart"/>
            <w:proofErr w:type="gramEnd"/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Öğr</w:t>
            </w:r>
            <w:proofErr w:type="spellEnd"/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. Gör. Canan ASAL ULUS </w:t>
            </w:r>
            <w:proofErr w:type="gramStart"/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)</w:t>
            </w:r>
            <w:proofErr w:type="gramEnd"/>
          </w:p>
          <w:p w14:paraId="59BF6035" w14:textId="362A6DBA" w:rsidR="00140633" w:rsidRPr="005E0D85" w:rsidRDefault="00140633" w:rsidP="00140633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>201-202</w:t>
            </w:r>
          </w:p>
        </w:tc>
        <w:tc>
          <w:tcPr>
            <w:tcW w:w="2458" w:type="dxa"/>
            <w:gridSpan w:val="2"/>
            <w:tcBorders>
              <w:bottom w:val="single" w:sz="4" w:space="0" w:color="auto"/>
            </w:tcBorders>
            <w:vAlign w:val="center"/>
          </w:tcPr>
          <w:p w14:paraId="00CC5732" w14:textId="63FF68F1" w:rsidR="005E0D85" w:rsidRPr="00AE4C84" w:rsidRDefault="005E0D85" w:rsidP="00140633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</w:tc>
        <w:tc>
          <w:tcPr>
            <w:tcW w:w="2892" w:type="dxa"/>
            <w:gridSpan w:val="2"/>
            <w:vAlign w:val="center"/>
          </w:tcPr>
          <w:p w14:paraId="217B2267" w14:textId="47337168" w:rsidR="005E0D85" w:rsidRPr="00C22F31" w:rsidRDefault="005E0D85" w:rsidP="0014063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89" w:type="dxa"/>
            <w:gridSpan w:val="2"/>
            <w:vAlign w:val="center"/>
          </w:tcPr>
          <w:p w14:paraId="146804D6" w14:textId="6D072C17" w:rsidR="005E0D85" w:rsidRPr="00C22F31" w:rsidRDefault="005E0D85" w:rsidP="0014063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B4955" w:rsidRPr="00C22F31" w14:paraId="532E612C" w14:textId="77777777" w:rsidTr="00140633">
        <w:trPr>
          <w:gridAfter w:val="1"/>
          <w:wAfter w:w="80" w:type="dxa"/>
          <w:trHeight w:val="1082"/>
        </w:trPr>
        <w:tc>
          <w:tcPr>
            <w:tcW w:w="1318" w:type="dxa"/>
            <w:gridSpan w:val="2"/>
            <w:vAlign w:val="center"/>
          </w:tcPr>
          <w:p w14:paraId="6D949B3C" w14:textId="77777777" w:rsidR="00BB4955" w:rsidRPr="00C22F31" w:rsidRDefault="00BB4955" w:rsidP="00F7488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2F31">
              <w:rPr>
                <w:rFonts w:ascii="Times New Roman" w:hAnsi="Times New Roman" w:cs="Times New Roman"/>
                <w:sz w:val="18"/>
                <w:szCs w:val="18"/>
              </w:rPr>
              <w:t>13.00-14.00</w:t>
            </w:r>
          </w:p>
          <w:p w14:paraId="79144880" w14:textId="77777777" w:rsidR="00BB4955" w:rsidRPr="00C22F31" w:rsidRDefault="00BB4955" w:rsidP="00F7488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459" w:type="dxa"/>
            <w:vAlign w:val="center"/>
          </w:tcPr>
          <w:p w14:paraId="1B10E3FF" w14:textId="77777777" w:rsidR="00BB4955" w:rsidRPr="00AB18EE" w:rsidRDefault="00BB4955" w:rsidP="00140633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AB18EE">
              <w:rPr>
                <w:rFonts w:ascii="Times New Roman" w:hAnsi="Times New Roman" w:cs="Times New Roman"/>
                <w:b/>
                <w:sz w:val="14"/>
                <w:szCs w:val="14"/>
              </w:rPr>
              <w:t>BES 117 Kendini Tanıma ve Beden Dili Kullanımı</w:t>
            </w:r>
          </w:p>
          <w:p w14:paraId="409FA7BD" w14:textId="77777777" w:rsidR="00FA33E5" w:rsidRDefault="00BB4955" w:rsidP="00140633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proofErr w:type="gramStart"/>
            <w:r w:rsidRPr="00AB18EE">
              <w:rPr>
                <w:rFonts w:ascii="Times New Roman" w:hAnsi="Times New Roman" w:cs="Times New Roman"/>
                <w:b/>
                <w:sz w:val="14"/>
                <w:szCs w:val="14"/>
              </w:rPr>
              <w:t>(</w:t>
            </w:r>
            <w:proofErr w:type="gramEnd"/>
            <w:r w:rsidRPr="00AB18EE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Dr. </w:t>
            </w:r>
            <w:proofErr w:type="spellStart"/>
            <w:r w:rsidRPr="00AB18EE">
              <w:rPr>
                <w:rFonts w:ascii="Times New Roman" w:hAnsi="Times New Roman" w:cs="Times New Roman"/>
                <w:b/>
                <w:sz w:val="14"/>
                <w:szCs w:val="14"/>
              </w:rPr>
              <w:t>Öğr</w:t>
            </w:r>
            <w:proofErr w:type="spellEnd"/>
            <w:r w:rsidRPr="00AB18EE">
              <w:rPr>
                <w:rFonts w:ascii="Times New Roman" w:hAnsi="Times New Roman" w:cs="Times New Roman"/>
                <w:b/>
                <w:sz w:val="14"/>
                <w:szCs w:val="14"/>
              </w:rPr>
              <w:t>. Üyesi Aynur Arslan</w:t>
            </w:r>
            <w:proofErr w:type="gramStart"/>
            <w:r w:rsidRPr="00AB18EE">
              <w:rPr>
                <w:rFonts w:ascii="Times New Roman" w:hAnsi="Times New Roman" w:cs="Times New Roman"/>
                <w:b/>
                <w:sz w:val="14"/>
                <w:szCs w:val="14"/>
              </w:rPr>
              <w:t>)</w:t>
            </w:r>
            <w:proofErr w:type="gramEnd"/>
            <w:r w:rsidR="00FA33E5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 </w:t>
            </w:r>
          </w:p>
          <w:p w14:paraId="51157209" w14:textId="132738D6" w:rsidR="00FA33E5" w:rsidRPr="005E0D85" w:rsidRDefault="00FA33E5" w:rsidP="00140633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>201</w:t>
            </w:r>
          </w:p>
        </w:tc>
        <w:tc>
          <w:tcPr>
            <w:tcW w:w="2292" w:type="dxa"/>
            <w:gridSpan w:val="2"/>
            <w:vAlign w:val="center"/>
          </w:tcPr>
          <w:p w14:paraId="237D7FCC" w14:textId="77777777" w:rsidR="0065404E" w:rsidRPr="00F5042A" w:rsidRDefault="0065404E" w:rsidP="00140633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BES 317 Besin İlaç Etkileşimleri</w:t>
            </w:r>
          </w:p>
          <w:p w14:paraId="209C6CA2" w14:textId="77777777" w:rsidR="0065404E" w:rsidRPr="00F5042A" w:rsidRDefault="0065404E" w:rsidP="00140633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(Seçmeli)</w:t>
            </w:r>
          </w:p>
          <w:p w14:paraId="5250159D" w14:textId="77777777" w:rsidR="008612F5" w:rsidRDefault="0065404E" w:rsidP="008612F5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proofErr w:type="gramStart"/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(</w:t>
            </w:r>
            <w:proofErr w:type="gramEnd"/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Dr. </w:t>
            </w:r>
            <w:proofErr w:type="spellStart"/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Öğr</w:t>
            </w:r>
            <w:proofErr w:type="spellEnd"/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. Üyesi Yasemin Ertaş Öztürk</w:t>
            </w:r>
            <w:proofErr w:type="gramStart"/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)</w:t>
            </w:r>
            <w:proofErr w:type="gramEnd"/>
            <w:r w:rsidR="00140633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 </w:t>
            </w:r>
          </w:p>
          <w:p w14:paraId="767519AF" w14:textId="1631833B" w:rsidR="00140633" w:rsidRPr="00A62A89" w:rsidRDefault="00140633" w:rsidP="008612F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8"/>
              </w:rPr>
              <w:t>216</w:t>
            </w:r>
          </w:p>
        </w:tc>
        <w:tc>
          <w:tcPr>
            <w:tcW w:w="2458" w:type="dxa"/>
            <w:gridSpan w:val="2"/>
            <w:tcBorders>
              <w:top w:val="single" w:sz="4" w:space="0" w:color="auto"/>
            </w:tcBorders>
            <w:vAlign w:val="center"/>
          </w:tcPr>
          <w:p w14:paraId="5869C8AE" w14:textId="77777777" w:rsidR="00BB4955" w:rsidRPr="00D63551" w:rsidRDefault="00BB4955" w:rsidP="00140633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  <w:p w14:paraId="30D89501" w14:textId="77777777" w:rsidR="000742D4" w:rsidRPr="00D63551" w:rsidRDefault="000742D4" w:rsidP="00140633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SOSYAL SEÇMELİ DERSLER</w:t>
            </w:r>
          </w:p>
          <w:p w14:paraId="7CDFF0D4" w14:textId="77777777" w:rsidR="00BB4955" w:rsidRPr="00D63551" w:rsidRDefault="00BB4955" w:rsidP="00140633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SSD 345 Gıda Katkı Maddeleri</w:t>
            </w:r>
          </w:p>
          <w:p w14:paraId="599946BE" w14:textId="77777777" w:rsidR="00BB4955" w:rsidRDefault="00BB4955" w:rsidP="00140633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(Seçmeli) </w:t>
            </w:r>
          </w:p>
          <w:p w14:paraId="3DE3A827" w14:textId="683BC641" w:rsidR="00BB4955" w:rsidRDefault="00BB4955" w:rsidP="00140633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proofErr w:type="gramStart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(</w:t>
            </w:r>
            <w:proofErr w:type="gramEnd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Dr. </w:t>
            </w:r>
            <w:proofErr w:type="spellStart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Öğr</w:t>
            </w:r>
            <w:proofErr w:type="spellEnd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. Üyesi Umut Aykut</w:t>
            </w:r>
            <w:proofErr w:type="gramStart"/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)</w:t>
            </w:r>
            <w:proofErr w:type="gramEnd"/>
          </w:p>
          <w:p w14:paraId="639164B7" w14:textId="13BC2B0B" w:rsidR="006A281E" w:rsidRPr="00C22F31" w:rsidRDefault="006A281E" w:rsidP="0014063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>A102</w:t>
            </w:r>
          </w:p>
        </w:tc>
        <w:tc>
          <w:tcPr>
            <w:tcW w:w="2892" w:type="dxa"/>
            <w:gridSpan w:val="2"/>
            <w:vAlign w:val="center"/>
          </w:tcPr>
          <w:p w14:paraId="7CA0CC8B" w14:textId="77777777" w:rsidR="00BB4955" w:rsidRDefault="00BB4955" w:rsidP="00140633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  <w:p w14:paraId="2BB5A54E" w14:textId="77777777" w:rsidR="00BB4955" w:rsidRPr="00F5042A" w:rsidRDefault="00BB4955" w:rsidP="00140633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BES 325 Çocuk Hastalıklarında Beslenme I Teorik</w:t>
            </w:r>
          </w:p>
          <w:p w14:paraId="2871DA28" w14:textId="77777777" w:rsidR="008612F5" w:rsidRDefault="00BB4955" w:rsidP="008612F5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(Doç. Dr. Zeynep </w:t>
            </w:r>
            <w:proofErr w:type="spellStart"/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Uzdil</w:t>
            </w:r>
            <w:proofErr w:type="spellEnd"/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)</w:t>
            </w:r>
            <w:r w:rsidR="00A41492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 </w:t>
            </w:r>
          </w:p>
          <w:p w14:paraId="00EA9F7C" w14:textId="32CB03C7" w:rsidR="00A41492" w:rsidRPr="004368E6" w:rsidRDefault="00A41492" w:rsidP="008612F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8"/>
              </w:rPr>
              <w:t>214-216</w:t>
            </w:r>
          </w:p>
        </w:tc>
        <w:tc>
          <w:tcPr>
            <w:tcW w:w="2789" w:type="dxa"/>
            <w:gridSpan w:val="2"/>
            <w:vAlign w:val="center"/>
          </w:tcPr>
          <w:p w14:paraId="53396B03" w14:textId="77777777" w:rsidR="00BB4955" w:rsidRPr="00F5042A" w:rsidRDefault="00BB4955" w:rsidP="00140633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BES 307 Hastalıklarda Diyet Tedavisi I Teorik</w:t>
            </w:r>
          </w:p>
          <w:p w14:paraId="1AD7D747" w14:textId="77777777" w:rsidR="008612F5" w:rsidRDefault="00BB4955" w:rsidP="008612F5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(Prof. Dr. Pınar Sökülmez Kaya)</w:t>
            </w:r>
            <w:r w:rsidR="007640AE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 </w:t>
            </w:r>
          </w:p>
          <w:p w14:paraId="4C402092" w14:textId="656A8825" w:rsidR="007640AE" w:rsidRPr="00C22F31" w:rsidRDefault="007640AE" w:rsidP="008612F5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>214-216</w:t>
            </w:r>
          </w:p>
        </w:tc>
      </w:tr>
      <w:tr w:rsidR="008A3AD2" w:rsidRPr="00C22F31" w14:paraId="038CDFBD" w14:textId="77777777" w:rsidTr="00A41492">
        <w:trPr>
          <w:gridAfter w:val="1"/>
          <w:wAfter w:w="80" w:type="dxa"/>
          <w:trHeight w:val="1170"/>
        </w:trPr>
        <w:tc>
          <w:tcPr>
            <w:tcW w:w="1318" w:type="dxa"/>
            <w:gridSpan w:val="2"/>
            <w:vAlign w:val="center"/>
          </w:tcPr>
          <w:p w14:paraId="3552B08C" w14:textId="56A66FC8" w:rsidR="008A3AD2" w:rsidRPr="00C22F31" w:rsidRDefault="008A3AD2" w:rsidP="00F7488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2F31">
              <w:rPr>
                <w:rFonts w:ascii="Times New Roman" w:hAnsi="Times New Roman" w:cs="Times New Roman"/>
                <w:sz w:val="18"/>
                <w:szCs w:val="18"/>
              </w:rPr>
              <w:t>14.00-15.00</w:t>
            </w:r>
          </w:p>
        </w:tc>
        <w:tc>
          <w:tcPr>
            <w:tcW w:w="2459" w:type="dxa"/>
            <w:vAlign w:val="center"/>
          </w:tcPr>
          <w:p w14:paraId="49D09A63" w14:textId="77777777" w:rsidR="008A3AD2" w:rsidRPr="00240A47" w:rsidRDefault="008A3AD2" w:rsidP="00140633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  <w:p w14:paraId="62BF9EF4" w14:textId="77777777" w:rsidR="008A3AD2" w:rsidRPr="00240A47" w:rsidRDefault="008A3AD2" w:rsidP="00140633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240A47">
              <w:rPr>
                <w:rFonts w:ascii="Times New Roman" w:hAnsi="Times New Roman" w:cs="Times New Roman"/>
                <w:b/>
                <w:sz w:val="14"/>
                <w:szCs w:val="14"/>
              </w:rPr>
              <w:t>BES 431-433-435 Klinik ve Beslenme Uygulamaları I, II, III</w:t>
            </w:r>
          </w:p>
          <w:p w14:paraId="27A01C56" w14:textId="47DDBBE4" w:rsidR="00F91F07" w:rsidRDefault="008A3AD2" w:rsidP="00140633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proofErr w:type="gramStart"/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(</w:t>
            </w:r>
            <w:proofErr w:type="gramEnd"/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Dr. </w:t>
            </w:r>
            <w:proofErr w:type="spellStart"/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Öğr</w:t>
            </w:r>
            <w:proofErr w:type="spellEnd"/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. Üyesi Yasemin Ertaş Öztürk</w:t>
            </w:r>
            <w:proofErr w:type="gramStart"/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)</w:t>
            </w:r>
            <w:proofErr w:type="gramEnd"/>
            <w:r w:rsidR="00F91F07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 </w:t>
            </w:r>
          </w:p>
          <w:p w14:paraId="47E6D7FB" w14:textId="7DF8A400" w:rsidR="00FA33E5" w:rsidRDefault="00FA33E5" w:rsidP="00140633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>201-202</w:t>
            </w:r>
          </w:p>
          <w:p w14:paraId="117F4773" w14:textId="17F5590C" w:rsidR="00F91F07" w:rsidRPr="005E0D85" w:rsidRDefault="00F91F07" w:rsidP="00140633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</w:tc>
        <w:tc>
          <w:tcPr>
            <w:tcW w:w="2292" w:type="dxa"/>
            <w:gridSpan w:val="2"/>
            <w:vAlign w:val="center"/>
          </w:tcPr>
          <w:p w14:paraId="20134017" w14:textId="77777777" w:rsidR="008A3AD2" w:rsidRPr="00F5042A" w:rsidRDefault="008A3AD2" w:rsidP="00140633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>BES 205 Beslenme İlkeleri</w:t>
            </w:r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 ve Besinler I</w:t>
            </w:r>
          </w:p>
          <w:p w14:paraId="1D8E7AE3" w14:textId="77777777" w:rsidR="008A3AD2" w:rsidRPr="00F5042A" w:rsidRDefault="008A3AD2" w:rsidP="00140633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proofErr w:type="gramStart"/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(</w:t>
            </w:r>
            <w:proofErr w:type="gramEnd"/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Dr. </w:t>
            </w:r>
            <w:proofErr w:type="spellStart"/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Öğr</w:t>
            </w:r>
            <w:proofErr w:type="spellEnd"/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. Üyesi Yasemin Ertaş Öztürk</w:t>
            </w:r>
            <w:proofErr w:type="gramStart"/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)</w:t>
            </w:r>
            <w:proofErr w:type="gramEnd"/>
          </w:p>
          <w:p w14:paraId="156DCE68" w14:textId="45E7E6F7" w:rsidR="00140633" w:rsidRPr="005E0D85" w:rsidRDefault="00140633" w:rsidP="00140633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>203</w:t>
            </w:r>
          </w:p>
        </w:tc>
        <w:tc>
          <w:tcPr>
            <w:tcW w:w="2458" w:type="dxa"/>
            <w:gridSpan w:val="2"/>
            <w:vMerge w:val="restart"/>
            <w:tcBorders>
              <w:top w:val="single" w:sz="4" w:space="0" w:color="auto"/>
            </w:tcBorders>
            <w:vAlign w:val="center"/>
          </w:tcPr>
          <w:p w14:paraId="4E489EDE" w14:textId="6EDC32CE" w:rsidR="008A3AD2" w:rsidRPr="00D63551" w:rsidRDefault="008A3AD2" w:rsidP="00140633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D63551">
              <w:rPr>
                <w:rFonts w:ascii="Times New Roman" w:hAnsi="Times New Roman" w:cs="Times New Roman"/>
                <w:b/>
                <w:sz w:val="14"/>
                <w:szCs w:val="14"/>
              </w:rPr>
              <w:t>SOSYAL SEÇMELİ DERSLER</w:t>
            </w:r>
          </w:p>
          <w:p w14:paraId="245B58A4" w14:textId="6C8EC890" w:rsidR="008A3AD2" w:rsidRPr="00C22F31" w:rsidRDefault="008A3AD2" w:rsidP="0014063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92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6865F6" w14:textId="77777777" w:rsidR="008A3AD2" w:rsidRPr="00F5042A" w:rsidRDefault="008A3AD2" w:rsidP="00140633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BES 325 Çocuk Hastalıklarında Beslenme I Uygulama</w:t>
            </w:r>
          </w:p>
          <w:p w14:paraId="315CBB91" w14:textId="77777777" w:rsidR="008612F5" w:rsidRDefault="008A3AD2" w:rsidP="008612F5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(Doç. Dr. Zeynep </w:t>
            </w:r>
            <w:proofErr w:type="spellStart"/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Uzdil</w:t>
            </w:r>
            <w:proofErr w:type="spellEnd"/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)</w:t>
            </w:r>
            <w:r w:rsidR="00A41492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 </w:t>
            </w:r>
          </w:p>
          <w:p w14:paraId="199ECDCA" w14:textId="4D946E16" w:rsidR="00A41492" w:rsidRPr="00C22F31" w:rsidRDefault="00A41492" w:rsidP="008612F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>214-216</w:t>
            </w:r>
          </w:p>
        </w:tc>
        <w:tc>
          <w:tcPr>
            <w:tcW w:w="2789" w:type="dxa"/>
            <w:gridSpan w:val="2"/>
            <w:vAlign w:val="center"/>
          </w:tcPr>
          <w:p w14:paraId="3A85066E" w14:textId="77777777" w:rsidR="008A3AD2" w:rsidRPr="00F5042A" w:rsidRDefault="008A3AD2" w:rsidP="00140633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BES 307 Hastalıklarda Diyet Tedavisi I Uygulama</w:t>
            </w:r>
          </w:p>
          <w:p w14:paraId="42F5ECFA" w14:textId="77777777" w:rsidR="008612F5" w:rsidRDefault="008A3AD2" w:rsidP="008612F5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(Prof. Dr. Pınar Sökülmez Kaya)</w:t>
            </w:r>
            <w:r w:rsidR="007640AE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 </w:t>
            </w:r>
          </w:p>
          <w:p w14:paraId="2E476225" w14:textId="6F90FE1F" w:rsidR="007640AE" w:rsidRPr="00C22F31" w:rsidRDefault="007640AE" w:rsidP="008612F5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>214-216</w:t>
            </w:r>
          </w:p>
        </w:tc>
      </w:tr>
      <w:tr w:rsidR="008A3AD2" w:rsidRPr="00C22F31" w14:paraId="60E8F144" w14:textId="77777777" w:rsidTr="00140633">
        <w:trPr>
          <w:gridAfter w:val="1"/>
          <w:wAfter w:w="80" w:type="dxa"/>
          <w:trHeight w:val="653"/>
        </w:trPr>
        <w:tc>
          <w:tcPr>
            <w:tcW w:w="1318" w:type="dxa"/>
            <w:gridSpan w:val="2"/>
            <w:vAlign w:val="center"/>
          </w:tcPr>
          <w:p w14:paraId="4E701546" w14:textId="73CD576E" w:rsidR="008A3AD2" w:rsidRPr="00C22F31" w:rsidRDefault="008A3AD2" w:rsidP="00F7488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2F31">
              <w:rPr>
                <w:rFonts w:ascii="Times New Roman" w:hAnsi="Times New Roman" w:cs="Times New Roman"/>
                <w:sz w:val="18"/>
                <w:szCs w:val="18"/>
              </w:rPr>
              <w:t>15.00-16.00</w:t>
            </w:r>
          </w:p>
        </w:tc>
        <w:tc>
          <w:tcPr>
            <w:tcW w:w="2459" w:type="dxa"/>
            <w:vAlign w:val="center"/>
          </w:tcPr>
          <w:p w14:paraId="7AB48429" w14:textId="77777777" w:rsidR="008A3AD2" w:rsidRPr="00F5042A" w:rsidRDefault="008A3AD2" w:rsidP="00140633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  <w:p w14:paraId="7A3F16B2" w14:textId="77777777" w:rsidR="008A3AD2" w:rsidRPr="00240A47" w:rsidRDefault="008A3AD2" w:rsidP="00140633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240A47">
              <w:rPr>
                <w:rFonts w:ascii="Times New Roman" w:hAnsi="Times New Roman" w:cs="Times New Roman"/>
                <w:b/>
                <w:sz w:val="14"/>
                <w:szCs w:val="14"/>
              </w:rPr>
              <w:t>BES 431-433-435 Klinik ve Beslenme Uygulamaları I, II, III</w:t>
            </w:r>
          </w:p>
          <w:p w14:paraId="621AABEF" w14:textId="017D6B42" w:rsidR="00FA33E5" w:rsidRDefault="00FA33E5" w:rsidP="00140633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proofErr w:type="gramStart"/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(</w:t>
            </w:r>
            <w:proofErr w:type="gramEnd"/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Dr. </w:t>
            </w:r>
            <w:proofErr w:type="spellStart"/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Öğr</w:t>
            </w:r>
            <w:proofErr w:type="spellEnd"/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. Üyesi Yasemin Ertaş Öztürk</w:t>
            </w:r>
            <w:proofErr w:type="gramStart"/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)</w:t>
            </w:r>
            <w:proofErr w:type="gramEnd"/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 </w:t>
            </w:r>
          </w:p>
          <w:p w14:paraId="0591FEA5" w14:textId="77777777" w:rsidR="00FA33E5" w:rsidRDefault="00FA33E5" w:rsidP="00140633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>201-202</w:t>
            </w:r>
          </w:p>
          <w:p w14:paraId="24F4C53C" w14:textId="782CCFBC" w:rsidR="000B28F8" w:rsidRPr="005E0D85" w:rsidRDefault="000B28F8" w:rsidP="00140633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</w:tc>
        <w:tc>
          <w:tcPr>
            <w:tcW w:w="2292" w:type="dxa"/>
            <w:gridSpan w:val="2"/>
            <w:vAlign w:val="center"/>
          </w:tcPr>
          <w:p w14:paraId="55E32DA8" w14:textId="77777777" w:rsidR="008A3AD2" w:rsidRDefault="008A3AD2" w:rsidP="00140633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  <w:p w14:paraId="712BF255" w14:textId="77777777" w:rsidR="008A3AD2" w:rsidRPr="00F5042A" w:rsidRDefault="008A3AD2" w:rsidP="00140633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BES 131 Beslenme ve Diyetetik Alanında Etik (Seçmeli)</w:t>
            </w:r>
          </w:p>
          <w:p w14:paraId="3DFC9300" w14:textId="123C83A8" w:rsidR="008A3AD2" w:rsidRPr="00F5042A" w:rsidRDefault="008A3AD2" w:rsidP="00140633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(Prof. Dr. Hasan</w:t>
            </w:r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 </w:t>
            </w:r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Tahsin </w:t>
            </w:r>
            <w:proofErr w:type="spellStart"/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Keçecigil</w:t>
            </w:r>
            <w:proofErr w:type="spellEnd"/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)</w:t>
            </w:r>
          </w:p>
          <w:p w14:paraId="63D7AFCF" w14:textId="6FBAE823" w:rsidR="00140633" w:rsidRPr="00866FCB" w:rsidRDefault="00140633" w:rsidP="00140633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>204</w:t>
            </w:r>
          </w:p>
        </w:tc>
        <w:tc>
          <w:tcPr>
            <w:tcW w:w="2458" w:type="dxa"/>
            <w:gridSpan w:val="2"/>
            <w:vMerge/>
            <w:vAlign w:val="center"/>
          </w:tcPr>
          <w:p w14:paraId="30F100CB" w14:textId="0F464B56" w:rsidR="008A3AD2" w:rsidRPr="00C22F31" w:rsidRDefault="008A3AD2" w:rsidP="0014063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92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217F5D" w14:textId="2E3ADEAE" w:rsidR="008A3AD2" w:rsidRPr="00C22F31" w:rsidRDefault="008A3AD2" w:rsidP="00A4149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89" w:type="dxa"/>
            <w:gridSpan w:val="2"/>
            <w:vAlign w:val="center"/>
          </w:tcPr>
          <w:p w14:paraId="76381776" w14:textId="4C5F8219" w:rsidR="008A3AD2" w:rsidRPr="00C22F31" w:rsidRDefault="008A3AD2" w:rsidP="0014063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A3AD2" w:rsidRPr="001C1DCC" w14:paraId="4832F872" w14:textId="77777777" w:rsidTr="008612F5">
        <w:trPr>
          <w:gridAfter w:val="1"/>
          <w:wAfter w:w="80" w:type="dxa"/>
          <w:trHeight w:val="1404"/>
        </w:trPr>
        <w:tc>
          <w:tcPr>
            <w:tcW w:w="1318" w:type="dxa"/>
            <w:gridSpan w:val="2"/>
            <w:vAlign w:val="center"/>
          </w:tcPr>
          <w:p w14:paraId="637CB104" w14:textId="77777777" w:rsidR="008A3AD2" w:rsidRPr="00C22F31" w:rsidRDefault="008A3AD2" w:rsidP="00F7488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2F31">
              <w:rPr>
                <w:rFonts w:ascii="Times New Roman" w:hAnsi="Times New Roman" w:cs="Times New Roman"/>
                <w:sz w:val="18"/>
                <w:szCs w:val="18"/>
              </w:rPr>
              <w:t>16.00-17.00</w:t>
            </w:r>
          </w:p>
        </w:tc>
        <w:tc>
          <w:tcPr>
            <w:tcW w:w="2459" w:type="dxa"/>
            <w:vAlign w:val="center"/>
          </w:tcPr>
          <w:p w14:paraId="455757B7" w14:textId="77777777" w:rsidR="008A3AD2" w:rsidRPr="00F5042A" w:rsidRDefault="008A3AD2" w:rsidP="00F74884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BES 309 Beslenme Eğitimi</w:t>
            </w:r>
          </w:p>
          <w:p w14:paraId="679F5BAF" w14:textId="47386711" w:rsidR="008A3AD2" w:rsidRDefault="008A3AD2" w:rsidP="00FA33E5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proofErr w:type="gramStart"/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(</w:t>
            </w:r>
            <w:proofErr w:type="gramEnd"/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Dr. </w:t>
            </w:r>
            <w:proofErr w:type="spellStart"/>
            <w:r w:rsidR="00FA33E5">
              <w:rPr>
                <w:rFonts w:ascii="Times New Roman" w:hAnsi="Times New Roman" w:cs="Times New Roman"/>
                <w:b/>
                <w:sz w:val="14"/>
                <w:szCs w:val="14"/>
              </w:rPr>
              <w:t>Öğr</w:t>
            </w:r>
            <w:proofErr w:type="spellEnd"/>
            <w:r w:rsidR="00FA33E5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. </w:t>
            </w:r>
            <w:r w:rsidR="008612F5">
              <w:rPr>
                <w:rFonts w:ascii="Times New Roman" w:hAnsi="Times New Roman" w:cs="Times New Roman"/>
                <w:b/>
                <w:sz w:val="14"/>
                <w:szCs w:val="14"/>
              </w:rPr>
              <w:t>Üyesi Yasemin Ertaş Öztürk</w:t>
            </w:r>
            <w:proofErr w:type="gramStart"/>
            <w:r w:rsidR="008612F5">
              <w:rPr>
                <w:rFonts w:ascii="Times New Roman" w:hAnsi="Times New Roman" w:cs="Times New Roman"/>
                <w:b/>
                <w:sz w:val="14"/>
                <w:szCs w:val="14"/>
              </w:rPr>
              <w:t>)</w:t>
            </w:r>
            <w:proofErr w:type="gramEnd"/>
          </w:p>
          <w:p w14:paraId="0682FDA4" w14:textId="0BD43FB8" w:rsidR="00FA33E5" w:rsidRPr="00C22F31" w:rsidRDefault="00FA33E5" w:rsidP="00FA33E5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>A102</w:t>
            </w:r>
          </w:p>
        </w:tc>
        <w:tc>
          <w:tcPr>
            <w:tcW w:w="2292" w:type="dxa"/>
            <w:gridSpan w:val="2"/>
            <w:vAlign w:val="center"/>
          </w:tcPr>
          <w:p w14:paraId="55C10505" w14:textId="77777777" w:rsidR="008A3AD2" w:rsidRPr="00F5042A" w:rsidRDefault="008A3AD2" w:rsidP="00F74884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BES 439 Besin İşleme Yöntemleri</w:t>
            </w:r>
          </w:p>
          <w:p w14:paraId="68EA7F2F" w14:textId="77777777" w:rsidR="008A3AD2" w:rsidRPr="00F5042A" w:rsidRDefault="008A3AD2" w:rsidP="00F74884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proofErr w:type="gramStart"/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(</w:t>
            </w:r>
            <w:proofErr w:type="gramEnd"/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Dr. </w:t>
            </w:r>
            <w:proofErr w:type="spellStart"/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Öğr</w:t>
            </w:r>
            <w:proofErr w:type="spellEnd"/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. Üyesi Umut AYKUT</w:t>
            </w:r>
            <w:proofErr w:type="gramStart"/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)</w:t>
            </w:r>
            <w:proofErr w:type="gramEnd"/>
          </w:p>
          <w:p w14:paraId="14E7D935" w14:textId="74044303" w:rsidR="00140633" w:rsidRPr="005E0D85" w:rsidRDefault="00140633" w:rsidP="00F74884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>201-202</w:t>
            </w:r>
          </w:p>
        </w:tc>
        <w:tc>
          <w:tcPr>
            <w:tcW w:w="2458" w:type="dxa"/>
            <w:gridSpan w:val="2"/>
            <w:vMerge/>
            <w:vAlign w:val="center"/>
          </w:tcPr>
          <w:p w14:paraId="00B4448F" w14:textId="16C4D246" w:rsidR="008A3AD2" w:rsidRPr="00A40291" w:rsidRDefault="008A3AD2" w:rsidP="00F74884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</w:tc>
        <w:tc>
          <w:tcPr>
            <w:tcW w:w="2892" w:type="dxa"/>
            <w:gridSpan w:val="2"/>
            <w:tcBorders>
              <w:top w:val="single" w:sz="4" w:space="0" w:color="auto"/>
            </w:tcBorders>
            <w:vAlign w:val="center"/>
          </w:tcPr>
          <w:p w14:paraId="74F3CA6B" w14:textId="10E6813A" w:rsidR="008A3AD2" w:rsidRPr="00C22F31" w:rsidRDefault="008A3AD2" w:rsidP="00F7488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89" w:type="dxa"/>
            <w:gridSpan w:val="2"/>
            <w:vAlign w:val="center"/>
          </w:tcPr>
          <w:p w14:paraId="47A96275" w14:textId="607C055C" w:rsidR="008A3AD2" w:rsidRPr="00C22F31" w:rsidRDefault="008A3AD2" w:rsidP="00F7488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91F07" w:rsidRPr="00C22F31" w14:paraId="18A8C837" w14:textId="77777777" w:rsidTr="00140633">
        <w:trPr>
          <w:trHeight w:val="618"/>
        </w:trPr>
        <w:tc>
          <w:tcPr>
            <w:tcW w:w="1194" w:type="dxa"/>
            <w:vAlign w:val="center"/>
          </w:tcPr>
          <w:p w14:paraId="1D031CCE" w14:textId="6294988B" w:rsidR="00F91F07" w:rsidRPr="00C22F31" w:rsidRDefault="00F91F07" w:rsidP="00F7488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2F31">
              <w:rPr>
                <w:rFonts w:ascii="Times New Roman" w:hAnsi="Times New Roman" w:cs="Times New Roman"/>
                <w:b/>
                <w:sz w:val="18"/>
                <w:szCs w:val="18"/>
              </w:rPr>
              <w:lastRenderedPageBreak/>
              <w:t>Saat</w:t>
            </w:r>
          </w:p>
        </w:tc>
        <w:tc>
          <w:tcPr>
            <w:tcW w:w="2618" w:type="dxa"/>
            <w:gridSpan w:val="3"/>
            <w:vAlign w:val="center"/>
          </w:tcPr>
          <w:p w14:paraId="79ACF7F1" w14:textId="77777777" w:rsidR="00F91F07" w:rsidRDefault="00F91F07" w:rsidP="00F74884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12.01.2026</w:t>
            </w:r>
            <w:r w:rsidRPr="00C22F31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 </w:t>
            </w:r>
          </w:p>
          <w:p w14:paraId="1B74D88A" w14:textId="7BB0C485" w:rsidR="00F91F07" w:rsidRPr="00C22F31" w:rsidRDefault="00F91F07" w:rsidP="00F7488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22F31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PAZARTESİ</w:t>
            </w:r>
          </w:p>
        </w:tc>
        <w:tc>
          <w:tcPr>
            <w:tcW w:w="2619" w:type="dxa"/>
            <w:gridSpan w:val="2"/>
            <w:vAlign w:val="center"/>
          </w:tcPr>
          <w:p w14:paraId="477018C7" w14:textId="77777777" w:rsidR="00F91F07" w:rsidRDefault="00F91F07" w:rsidP="00F74884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13.01.2026</w:t>
            </w:r>
            <w:r w:rsidRPr="00C22F31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 </w:t>
            </w:r>
          </w:p>
          <w:p w14:paraId="6CA3E778" w14:textId="32736AE0" w:rsidR="00F91F07" w:rsidRPr="00C22F31" w:rsidRDefault="00F91F07" w:rsidP="00F74884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C22F31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SALI</w:t>
            </w:r>
          </w:p>
        </w:tc>
        <w:tc>
          <w:tcPr>
            <w:tcW w:w="2619" w:type="dxa"/>
            <w:gridSpan w:val="2"/>
            <w:vAlign w:val="center"/>
          </w:tcPr>
          <w:p w14:paraId="10D7F263" w14:textId="77777777" w:rsidR="00F91F07" w:rsidRPr="00C22F31" w:rsidRDefault="00F91F07" w:rsidP="00F74884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14.01.2026</w:t>
            </w:r>
          </w:p>
          <w:p w14:paraId="66F3CF6B" w14:textId="477A7FBB" w:rsidR="00F91F07" w:rsidRPr="00C22F31" w:rsidRDefault="00F91F07" w:rsidP="00F74884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C22F31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ÇARŞAMBA</w:t>
            </w:r>
          </w:p>
        </w:tc>
        <w:tc>
          <w:tcPr>
            <w:tcW w:w="2619" w:type="dxa"/>
            <w:gridSpan w:val="2"/>
            <w:vAlign w:val="center"/>
          </w:tcPr>
          <w:p w14:paraId="4182F283" w14:textId="77777777" w:rsidR="00F91F07" w:rsidRPr="00C22F31" w:rsidRDefault="00F91F07" w:rsidP="00F74884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15</w:t>
            </w:r>
            <w:r w:rsidRPr="00C22F31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.01.202</w:t>
            </w: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6</w:t>
            </w:r>
          </w:p>
          <w:p w14:paraId="32691A35" w14:textId="579E73AA" w:rsidR="00F91F07" w:rsidRPr="00C22F31" w:rsidRDefault="00F91F07" w:rsidP="00F7488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22F31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PERŞEMBE</w:t>
            </w:r>
          </w:p>
        </w:tc>
        <w:tc>
          <w:tcPr>
            <w:tcW w:w="2619" w:type="dxa"/>
            <w:gridSpan w:val="2"/>
            <w:vAlign w:val="center"/>
          </w:tcPr>
          <w:p w14:paraId="74C8260F" w14:textId="77777777" w:rsidR="00F91F07" w:rsidRDefault="00F91F07" w:rsidP="00F74884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16.01.2026</w:t>
            </w:r>
            <w:r w:rsidRPr="00C22F31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 </w:t>
            </w:r>
          </w:p>
          <w:p w14:paraId="051F3109" w14:textId="3D68FD78" w:rsidR="00F91F07" w:rsidRPr="00C22F31" w:rsidRDefault="00F91F07" w:rsidP="00F7488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22F31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CUMA</w:t>
            </w:r>
          </w:p>
        </w:tc>
      </w:tr>
      <w:tr w:rsidR="007640AE" w:rsidRPr="00C22F31" w14:paraId="00D0B42B" w14:textId="77777777" w:rsidTr="00140633">
        <w:trPr>
          <w:trHeight w:val="618"/>
        </w:trPr>
        <w:tc>
          <w:tcPr>
            <w:tcW w:w="1194" w:type="dxa"/>
            <w:vAlign w:val="center"/>
          </w:tcPr>
          <w:p w14:paraId="5F62647A" w14:textId="619C7517" w:rsidR="007640AE" w:rsidRPr="007640AE" w:rsidRDefault="007640AE" w:rsidP="00F7488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640AE">
              <w:rPr>
                <w:rFonts w:ascii="Times New Roman" w:hAnsi="Times New Roman" w:cs="Times New Roman"/>
                <w:sz w:val="18"/>
                <w:szCs w:val="18"/>
              </w:rPr>
              <w:t>09.00-10.00</w:t>
            </w:r>
          </w:p>
        </w:tc>
        <w:tc>
          <w:tcPr>
            <w:tcW w:w="2618" w:type="dxa"/>
            <w:gridSpan w:val="3"/>
            <w:vAlign w:val="center"/>
          </w:tcPr>
          <w:p w14:paraId="759D22D3" w14:textId="77777777" w:rsidR="001B7A7B" w:rsidRDefault="001B7A7B" w:rsidP="001B7A7B">
            <w:pPr>
              <w:jc w:val="center"/>
              <w:rPr>
                <w:rFonts w:ascii="Times New Roman" w:eastAsia="Times New Roman" w:hAnsi="Times New Roman" w:cs="Times New Roman"/>
                <w:b/>
                <w:sz w:val="14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4"/>
                <w:szCs w:val="18"/>
              </w:rPr>
              <w:t>BES 207 Besin Kimyası ve Analizleri I</w:t>
            </w:r>
          </w:p>
          <w:p w14:paraId="284DF945" w14:textId="622C87D4" w:rsidR="001B7A7B" w:rsidRDefault="001B7A7B" w:rsidP="001B7A7B">
            <w:pPr>
              <w:jc w:val="center"/>
              <w:rPr>
                <w:rFonts w:ascii="Times New Roman" w:eastAsiaTheme="minorHAnsi" w:hAnsi="Times New Roman" w:cs="Times New Roman"/>
                <w:b/>
                <w:sz w:val="14"/>
                <w:szCs w:val="14"/>
              </w:rPr>
            </w:pPr>
            <w:proofErr w:type="gramStart"/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>(</w:t>
            </w:r>
            <w:proofErr w:type="gramEnd"/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>. Üyesi Umut AYKUT</w:t>
            </w:r>
            <w:proofErr w:type="gramStart"/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>)</w:t>
            </w:r>
            <w:proofErr w:type="gramEnd"/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 </w:t>
            </w:r>
          </w:p>
          <w:p w14:paraId="5CB58EE2" w14:textId="5CB33607" w:rsidR="007640AE" w:rsidRDefault="001B7A7B" w:rsidP="001B7A7B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bookmarkStart w:id="0" w:name="_GoBack"/>
            <w:bookmarkEnd w:id="0"/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>A102</w:t>
            </w:r>
          </w:p>
        </w:tc>
        <w:tc>
          <w:tcPr>
            <w:tcW w:w="2619" w:type="dxa"/>
            <w:gridSpan w:val="2"/>
            <w:vAlign w:val="center"/>
          </w:tcPr>
          <w:p w14:paraId="20FA09E8" w14:textId="77777777" w:rsidR="007640AE" w:rsidRPr="00F5042A" w:rsidRDefault="007640AE" w:rsidP="007640AE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BES</w:t>
            </w:r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 </w:t>
            </w:r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219 Egzersiz ve Beslenme</w:t>
            </w:r>
          </w:p>
          <w:p w14:paraId="335AC5AD" w14:textId="77777777" w:rsidR="007640AE" w:rsidRPr="00F5042A" w:rsidRDefault="007640AE" w:rsidP="007640AE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proofErr w:type="gramStart"/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(</w:t>
            </w:r>
            <w:proofErr w:type="spellStart"/>
            <w:proofErr w:type="gramEnd"/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Öğr</w:t>
            </w:r>
            <w:proofErr w:type="spellEnd"/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.</w:t>
            </w:r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 </w:t>
            </w:r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Gör. </w:t>
            </w:r>
            <w:proofErr w:type="spellStart"/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Dr</w:t>
            </w:r>
            <w:proofErr w:type="spellEnd"/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 Canan ASAL ULUS</w:t>
            </w:r>
            <w:proofErr w:type="gramStart"/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)</w:t>
            </w:r>
            <w:proofErr w:type="gramEnd"/>
          </w:p>
          <w:p w14:paraId="3C3769E4" w14:textId="48822950" w:rsidR="007640AE" w:rsidRDefault="007640AE" w:rsidP="007640AE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>212</w:t>
            </w:r>
          </w:p>
        </w:tc>
        <w:tc>
          <w:tcPr>
            <w:tcW w:w="2619" w:type="dxa"/>
            <w:gridSpan w:val="2"/>
            <w:vAlign w:val="center"/>
          </w:tcPr>
          <w:p w14:paraId="34E617FC" w14:textId="77777777" w:rsidR="007640AE" w:rsidRDefault="007640AE" w:rsidP="00F74884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619" w:type="dxa"/>
            <w:gridSpan w:val="2"/>
            <w:vAlign w:val="center"/>
          </w:tcPr>
          <w:p w14:paraId="7A32F550" w14:textId="77777777" w:rsidR="007640AE" w:rsidRDefault="007640AE" w:rsidP="00F74884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619" w:type="dxa"/>
            <w:gridSpan w:val="2"/>
            <w:vAlign w:val="center"/>
          </w:tcPr>
          <w:p w14:paraId="0FF9E4F1" w14:textId="77777777" w:rsidR="007640AE" w:rsidRDefault="007640AE" w:rsidP="00F74884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91F07" w:rsidRPr="00C22F31" w14:paraId="4A02D2DE" w14:textId="77777777" w:rsidTr="00140633">
        <w:trPr>
          <w:trHeight w:val="885"/>
        </w:trPr>
        <w:tc>
          <w:tcPr>
            <w:tcW w:w="1194" w:type="dxa"/>
            <w:vAlign w:val="center"/>
          </w:tcPr>
          <w:p w14:paraId="05D0393C" w14:textId="77777777" w:rsidR="00F91F07" w:rsidRPr="00C22F31" w:rsidRDefault="00F91F07" w:rsidP="00F7488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2F31">
              <w:rPr>
                <w:rFonts w:ascii="Times New Roman" w:hAnsi="Times New Roman" w:cs="Times New Roman"/>
                <w:sz w:val="18"/>
                <w:szCs w:val="18"/>
              </w:rPr>
              <w:t>10.00-11.00</w:t>
            </w:r>
          </w:p>
        </w:tc>
        <w:tc>
          <w:tcPr>
            <w:tcW w:w="2618" w:type="dxa"/>
            <w:gridSpan w:val="3"/>
            <w:vAlign w:val="center"/>
          </w:tcPr>
          <w:p w14:paraId="20305E2F" w14:textId="77777777" w:rsidR="00F91F07" w:rsidRPr="00F5042A" w:rsidRDefault="00F91F07" w:rsidP="00F74884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BES 223 Gıda Katkı Maddeleri</w:t>
            </w:r>
          </w:p>
          <w:p w14:paraId="7A99EB11" w14:textId="77777777" w:rsidR="00F91F07" w:rsidRPr="00F5042A" w:rsidRDefault="00F91F07" w:rsidP="00F74884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(Seçmeli)</w:t>
            </w:r>
          </w:p>
          <w:p w14:paraId="5BDC3BE7" w14:textId="77777777" w:rsidR="008612F5" w:rsidRDefault="00F91F07" w:rsidP="008612F5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proofErr w:type="gramStart"/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(</w:t>
            </w:r>
            <w:proofErr w:type="gramEnd"/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Dr. </w:t>
            </w:r>
            <w:proofErr w:type="spellStart"/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Öğr</w:t>
            </w:r>
            <w:proofErr w:type="spellEnd"/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. Üyesi Umut AYKUT</w:t>
            </w:r>
            <w:proofErr w:type="gramStart"/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)</w:t>
            </w:r>
            <w:proofErr w:type="gramEnd"/>
            <w:r w:rsidR="007640AE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 </w:t>
            </w:r>
          </w:p>
          <w:p w14:paraId="76861524" w14:textId="2AF2EC01" w:rsidR="007640AE" w:rsidRPr="00316F69" w:rsidRDefault="007640AE" w:rsidP="008612F5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>207</w:t>
            </w:r>
          </w:p>
        </w:tc>
        <w:tc>
          <w:tcPr>
            <w:tcW w:w="2619" w:type="dxa"/>
            <w:gridSpan w:val="2"/>
            <w:vAlign w:val="center"/>
          </w:tcPr>
          <w:p w14:paraId="12D86E5E" w14:textId="2DE76427" w:rsidR="00F74884" w:rsidRPr="00C22F31" w:rsidRDefault="00F74884" w:rsidP="00F74884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2619" w:type="dxa"/>
            <w:gridSpan w:val="2"/>
            <w:vAlign w:val="center"/>
          </w:tcPr>
          <w:p w14:paraId="140EC8EB" w14:textId="77777777" w:rsidR="00F91F07" w:rsidRPr="00C22F31" w:rsidRDefault="00F91F07" w:rsidP="00F74884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2619" w:type="dxa"/>
            <w:gridSpan w:val="2"/>
            <w:vAlign w:val="center"/>
          </w:tcPr>
          <w:p w14:paraId="163E9EC3" w14:textId="77777777" w:rsidR="00F91F07" w:rsidRPr="00C22F31" w:rsidRDefault="00F91F07" w:rsidP="00F74884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2619" w:type="dxa"/>
            <w:gridSpan w:val="2"/>
            <w:vAlign w:val="center"/>
          </w:tcPr>
          <w:p w14:paraId="7B5D6BF0" w14:textId="77777777" w:rsidR="00F91F07" w:rsidRPr="00C22F31" w:rsidRDefault="00F91F07" w:rsidP="00F74884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F91F07" w:rsidRPr="00C22F31" w14:paraId="17414DE5" w14:textId="77777777" w:rsidTr="00140633">
        <w:trPr>
          <w:trHeight w:val="869"/>
        </w:trPr>
        <w:tc>
          <w:tcPr>
            <w:tcW w:w="1194" w:type="dxa"/>
            <w:vAlign w:val="center"/>
          </w:tcPr>
          <w:p w14:paraId="69607213" w14:textId="77777777" w:rsidR="00F91F07" w:rsidRPr="00C22F31" w:rsidRDefault="00F91F07" w:rsidP="00F7488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2F31">
              <w:rPr>
                <w:rFonts w:ascii="Times New Roman" w:hAnsi="Times New Roman" w:cs="Times New Roman"/>
                <w:sz w:val="18"/>
                <w:szCs w:val="18"/>
              </w:rPr>
              <w:t>11.00-12.00</w:t>
            </w:r>
          </w:p>
        </w:tc>
        <w:tc>
          <w:tcPr>
            <w:tcW w:w="2618" w:type="dxa"/>
            <w:gridSpan w:val="3"/>
            <w:vAlign w:val="center"/>
          </w:tcPr>
          <w:p w14:paraId="34054488" w14:textId="77777777" w:rsidR="00F91F07" w:rsidRPr="00F5042A" w:rsidRDefault="00F91F07" w:rsidP="00F74884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BES 303 Toplumda Beslenme Durumunun Saptanması</w:t>
            </w:r>
          </w:p>
          <w:p w14:paraId="7EE7E989" w14:textId="77777777" w:rsidR="008612F5" w:rsidRDefault="00F91F07" w:rsidP="008612F5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(Doç. Dr. Birsen Demirel)</w:t>
            </w:r>
            <w:r w:rsidR="007640AE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 </w:t>
            </w:r>
          </w:p>
          <w:p w14:paraId="57E007FF" w14:textId="21F73B96" w:rsidR="007640AE" w:rsidRPr="005E0D85" w:rsidRDefault="007640AE" w:rsidP="008612F5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>204-205</w:t>
            </w:r>
          </w:p>
        </w:tc>
        <w:tc>
          <w:tcPr>
            <w:tcW w:w="2619" w:type="dxa"/>
            <w:gridSpan w:val="2"/>
            <w:vAlign w:val="center"/>
          </w:tcPr>
          <w:p w14:paraId="489F96FB" w14:textId="77777777" w:rsidR="00F91F07" w:rsidRPr="00F5042A" w:rsidRDefault="00F91F07" w:rsidP="00F74884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BES 305 Toplu Beslenme Sistemleri I</w:t>
            </w:r>
          </w:p>
          <w:p w14:paraId="678A19CC" w14:textId="77777777" w:rsidR="008612F5" w:rsidRDefault="00F91F07" w:rsidP="008612F5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proofErr w:type="gramStart"/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(</w:t>
            </w:r>
            <w:proofErr w:type="gramEnd"/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Doç. Dr. Birsen Demirel</w:t>
            </w:r>
          </w:p>
          <w:p w14:paraId="3A73E039" w14:textId="380C8FC9" w:rsidR="007640AE" w:rsidRPr="00C22F31" w:rsidRDefault="007640AE" w:rsidP="008612F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>211-212</w:t>
            </w:r>
          </w:p>
        </w:tc>
        <w:tc>
          <w:tcPr>
            <w:tcW w:w="2619" w:type="dxa"/>
            <w:gridSpan w:val="2"/>
            <w:vAlign w:val="center"/>
          </w:tcPr>
          <w:p w14:paraId="0A6DC8D2" w14:textId="77777777" w:rsidR="00F91F07" w:rsidRPr="00C22F31" w:rsidRDefault="00F91F07" w:rsidP="00F74884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2619" w:type="dxa"/>
            <w:gridSpan w:val="2"/>
            <w:vAlign w:val="center"/>
          </w:tcPr>
          <w:p w14:paraId="30BDD929" w14:textId="77777777" w:rsidR="00F91F07" w:rsidRPr="00C22F31" w:rsidRDefault="00F91F07" w:rsidP="00F7488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619" w:type="dxa"/>
            <w:gridSpan w:val="2"/>
            <w:vAlign w:val="center"/>
          </w:tcPr>
          <w:p w14:paraId="7E40CE8F" w14:textId="77777777" w:rsidR="00F91F07" w:rsidRPr="00C22F31" w:rsidRDefault="00F91F07" w:rsidP="00F74884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F91F07" w:rsidRPr="00C22F31" w14:paraId="51DD6C26" w14:textId="77777777" w:rsidTr="00140633">
        <w:trPr>
          <w:trHeight w:val="517"/>
        </w:trPr>
        <w:tc>
          <w:tcPr>
            <w:tcW w:w="1194" w:type="dxa"/>
            <w:vAlign w:val="center"/>
          </w:tcPr>
          <w:p w14:paraId="3F560D1A" w14:textId="77777777" w:rsidR="00F91F07" w:rsidRPr="00C22F31" w:rsidRDefault="00F91F07" w:rsidP="00F7488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2F31">
              <w:rPr>
                <w:rFonts w:ascii="Times New Roman" w:hAnsi="Times New Roman" w:cs="Times New Roman"/>
                <w:sz w:val="18"/>
                <w:szCs w:val="18"/>
              </w:rPr>
              <w:t>12.00-13.00</w:t>
            </w:r>
          </w:p>
        </w:tc>
        <w:tc>
          <w:tcPr>
            <w:tcW w:w="2618" w:type="dxa"/>
            <w:gridSpan w:val="3"/>
            <w:vAlign w:val="center"/>
          </w:tcPr>
          <w:p w14:paraId="63418026" w14:textId="77777777" w:rsidR="00F91F07" w:rsidRPr="00C22F31" w:rsidRDefault="00F91F07" w:rsidP="00F7488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619" w:type="dxa"/>
            <w:gridSpan w:val="2"/>
            <w:vAlign w:val="center"/>
          </w:tcPr>
          <w:p w14:paraId="62DE2C9C" w14:textId="77777777" w:rsidR="00F91F07" w:rsidRPr="00C22F31" w:rsidRDefault="00F91F07" w:rsidP="00F7488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619" w:type="dxa"/>
            <w:gridSpan w:val="2"/>
            <w:vAlign w:val="center"/>
          </w:tcPr>
          <w:p w14:paraId="006251B7" w14:textId="77777777" w:rsidR="00F91F07" w:rsidRPr="00C22F31" w:rsidRDefault="00F91F07" w:rsidP="00F7488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619" w:type="dxa"/>
            <w:gridSpan w:val="2"/>
            <w:vAlign w:val="center"/>
          </w:tcPr>
          <w:p w14:paraId="56E58251" w14:textId="77777777" w:rsidR="00F91F07" w:rsidRPr="00C22F31" w:rsidRDefault="00F91F07" w:rsidP="00F7488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619" w:type="dxa"/>
            <w:gridSpan w:val="2"/>
            <w:vAlign w:val="center"/>
          </w:tcPr>
          <w:p w14:paraId="3DC5370B" w14:textId="77777777" w:rsidR="00F91F07" w:rsidRPr="00C22F31" w:rsidRDefault="00F91F07" w:rsidP="00F7488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91F07" w:rsidRPr="00C22F31" w14:paraId="06D38A58" w14:textId="77777777" w:rsidTr="00140633">
        <w:trPr>
          <w:trHeight w:val="893"/>
        </w:trPr>
        <w:tc>
          <w:tcPr>
            <w:tcW w:w="1194" w:type="dxa"/>
            <w:vAlign w:val="center"/>
          </w:tcPr>
          <w:p w14:paraId="368ACEC3" w14:textId="77777777" w:rsidR="00F91F07" w:rsidRPr="00C22F31" w:rsidRDefault="00F91F07" w:rsidP="00F7488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2F31">
              <w:rPr>
                <w:rFonts w:ascii="Times New Roman" w:hAnsi="Times New Roman" w:cs="Times New Roman"/>
                <w:sz w:val="18"/>
                <w:szCs w:val="18"/>
              </w:rPr>
              <w:t>13.00-14.00</w:t>
            </w:r>
          </w:p>
          <w:p w14:paraId="062AEA55" w14:textId="77777777" w:rsidR="00F91F07" w:rsidRPr="00C22F31" w:rsidRDefault="00F91F07" w:rsidP="00F7488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618" w:type="dxa"/>
            <w:gridSpan w:val="3"/>
            <w:vAlign w:val="center"/>
          </w:tcPr>
          <w:p w14:paraId="376C6A0A" w14:textId="77777777" w:rsidR="00F91F07" w:rsidRPr="00F5042A" w:rsidRDefault="00F91F07" w:rsidP="00F74884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BES 321 Tahıl Ürünleri Teknolojisi</w:t>
            </w:r>
          </w:p>
          <w:p w14:paraId="6D4B06E4" w14:textId="50BA1159" w:rsidR="00F91F07" w:rsidRDefault="00F91F07" w:rsidP="007640AE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proofErr w:type="gramStart"/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(</w:t>
            </w:r>
            <w:proofErr w:type="gramEnd"/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Dr. </w:t>
            </w:r>
            <w:proofErr w:type="spellStart"/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Öğr</w:t>
            </w:r>
            <w:proofErr w:type="spellEnd"/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. Üyesi Umut AYKUT</w:t>
            </w:r>
            <w:proofErr w:type="gramStart"/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)</w:t>
            </w:r>
            <w:proofErr w:type="gramEnd"/>
            <w:r w:rsidR="007640AE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 </w:t>
            </w:r>
          </w:p>
          <w:p w14:paraId="32C49B76" w14:textId="7FA4C6FE" w:rsidR="007640AE" w:rsidRPr="005E0D85" w:rsidRDefault="007640AE" w:rsidP="00F74884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>214</w:t>
            </w:r>
          </w:p>
        </w:tc>
        <w:tc>
          <w:tcPr>
            <w:tcW w:w="2619" w:type="dxa"/>
            <w:gridSpan w:val="2"/>
            <w:vAlign w:val="center"/>
          </w:tcPr>
          <w:p w14:paraId="3B8CC8DF" w14:textId="77777777" w:rsidR="00F91F07" w:rsidRPr="00F5042A" w:rsidRDefault="00F91F07" w:rsidP="00F74884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BES 323 Menü Planlama (Seçmeli)</w:t>
            </w:r>
          </w:p>
          <w:p w14:paraId="2302E609" w14:textId="77777777" w:rsidR="00F91F07" w:rsidRPr="00F5042A" w:rsidRDefault="00F91F07" w:rsidP="00F74884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proofErr w:type="gramStart"/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(</w:t>
            </w:r>
            <w:proofErr w:type="spellStart"/>
            <w:proofErr w:type="gramEnd"/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Öğr</w:t>
            </w:r>
            <w:proofErr w:type="spellEnd"/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.</w:t>
            </w:r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 </w:t>
            </w:r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Gör. </w:t>
            </w:r>
            <w:proofErr w:type="spellStart"/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Dr</w:t>
            </w:r>
            <w:proofErr w:type="spellEnd"/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 Canan ASAL ULUS</w:t>
            </w:r>
            <w:proofErr w:type="gramStart"/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)</w:t>
            </w:r>
            <w:proofErr w:type="gramEnd"/>
          </w:p>
          <w:p w14:paraId="413FA4A3" w14:textId="3620487B" w:rsidR="005905FB" w:rsidRPr="001367CA" w:rsidRDefault="005905FB" w:rsidP="008612F5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>214-209</w:t>
            </w:r>
          </w:p>
        </w:tc>
        <w:tc>
          <w:tcPr>
            <w:tcW w:w="2619" w:type="dxa"/>
            <w:gridSpan w:val="2"/>
            <w:vAlign w:val="center"/>
          </w:tcPr>
          <w:p w14:paraId="419BD1FD" w14:textId="77777777" w:rsidR="00F91F07" w:rsidRPr="00C22F31" w:rsidRDefault="00F91F07" w:rsidP="00F7488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619" w:type="dxa"/>
            <w:gridSpan w:val="2"/>
            <w:vAlign w:val="center"/>
          </w:tcPr>
          <w:p w14:paraId="11D3A969" w14:textId="77777777" w:rsidR="00F91F07" w:rsidRPr="00C22F31" w:rsidRDefault="00F91F07" w:rsidP="00F74884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2619" w:type="dxa"/>
            <w:gridSpan w:val="2"/>
            <w:vAlign w:val="center"/>
          </w:tcPr>
          <w:p w14:paraId="0016D41A" w14:textId="77777777" w:rsidR="00F91F07" w:rsidRPr="00C22F31" w:rsidRDefault="00F91F07" w:rsidP="00F74884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F91F07" w:rsidRPr="00C22F31" w14:paraId="62D0B56D" w14:textId="77777777" w:rsidTr="00140633">
        <w:trPr>
          <w:trHeight w:val="801"/>
        </w:trPr>
        <w:tc>
          <w:tcPr>
            <w:tcW w:w="1194" w:type="dxa"/>
            <w:vAlign w:val="center"/>
          </w:tcPr>
          <w:p w14:paraId="7C6EFB7A" w14:textId="77777777" w:rsidR="00F91F07" w:rsidRPr="00C22F31" w:rsidRDefault="00F91F07" w:rsidP="00F7488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2F31">
              <w:rPr>
                <w:rFonts w:ascii="Times New Roman" w:hAnsi="Times New Roman" w:cs="Times New Roman"/>
                <w:sz w:val="18"/>
                <w:szCs w:val="18"/>
              </w:rPr>
              <w:t>14.00-15.00</w:t>
            </w:r>
          </w:p>
        </w:tc>
        <w:tc>
          <w:tcPr>
            <w:tcW w:w="2618" w:type="dxa"/>
            <w:gridSpan w:val="3"/>
            <w:vAlign w:val="center"/>
          </w:tcPr>
          <w:p w14:paraId="48B276F1" w14:textId="77777777" w:rsidR="00F91F07" w:rsidRPr="00F5042A" w:rsidRDefault="00F91F07" w:rsidP="00F74884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BES 129 Beslenme Psikolojisi</w:t>
            </w:r>
          </w:p>
          <w:p w14:paraId="171B90D5" w14:textId="77777777" w:rsidR="008612F5" w:rsidRDefault="00F91F07" w:rsidP="008612F5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(Prof. Dr. Aliye </w:t>
            </w:r>
            <w:proofErr w:type="spellStart"/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Özenoğlu</w:t>
            </w:r>
            <w:proofErr w:type="spellEnd"/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)</w:t>
            </w:r>
            <w:r w:rsidR="007640AE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 </w:t>
            </w:r>
          </w:p>
          <w:p w14:paraId="208FA635" w14:textId="178FF1A1" w:rsidR="007640AE" w:rsidRPr="001367CA" w:rsidRDefault="007640AE" w:rsidP="008612F5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>A102</w:t>
            </w:r>
          </w:p>
        </w:tc>
        <w:tc>
          <w:tcPr>
            <w:tcW w:w="2619" w:type="dxa"/>
            <w:gridSpan w:val="2"/>
            <w:vAlign w:val="center"/>
          </w:tcPr>
          <w:p w14:paraId="41E80CF5" w14:textId="77777777" w:rsidR="00F91F07" w:rsidRPr="00F5042A" w:rsidRDefault="00F91F07" w:rsidP="00F74884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BES119 Mesleki Oryantasyon</w:t>
            </w:r>
          </w:p>
          <w:p w14:paraId="6C78A07E" w14:textId="77777777" w:rsidR="008612F5" w:rsidRDefault="00F91F07" w:rsidP="008612F5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(Prof. Dr. Aliye </w:t>
            </w:r>
            <w:proofErr w:type="spellStart"/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Özenoğlu</w:t>
            </w:r>
            <w:proofErr w:type="spellEnd"/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)</w:t>
            </w:r>
            <w:r w:rsidR="007640AE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 </w:t>
            </w:r>
          </w:p>
          <w:p w14:paraId="59A9328A" w14:textId="6AB1ED25" w:rsidR="005905FB" w:rsidRPr="00316F69" w:rsidRDefault="005905FB" w:rsidP="008612F5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>204</w:t>
            </w:r>
          </w:p>
        </w:tc>
        <w:tc>
          <w:tcPr>
            <w:tcW w:w="2619" w:type="dxa"/>
            <w:gridSpan w:val="2"/>
          </w:tcPr>
          <w:p w14:paraId="4B04C6A7" w14:textId="77777777" w:rsidR="00F91F07" w:rsidRPr="00C22F31" w:rsidRDefault="00F91F07" w:rsidP="00F7488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619" w:type="dxa"/>
            <w:gridSpan w:val="2"/>
            <w:vAlign w:val="center"/>
          </w:tcPr>
          <w:p w14:paraId="1145CB70" w14:textId="77777777" w:rsidR="00F91F07" w:rsidRPr="00C22F31" w:rsidRDefault="00F91F07" w:rsidP="00F7488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619" w:type="dxa"/>
            <w:gridSpan w:val="2"/>
            <w:vAlign w:val="center"/>
          </w:tcPr>
          <w:p w14:paraId="3D9A4834" w14:textId="77777777" w:rsidR="00F91F07" w:rsidRPr="00C22F31" w:rsidRDefault="00F91F07" w:rsidP="00F74884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F91F07" w:rsidRPr="00C22F31" w14:paraId="63A91E9E" w14:textId="77777777" w:rsidTr="00140633">
        <w:trPr>
          <w:trHeight w:val="797"/>
        </w:trPr>
        <w:tc>
          <w:tcPr>
            <w:tcW w:w="1194" w:type="dxa"/>
            <w:vAlign w:val="center"/>
          </w:tcPr>
          <w:p w14:paraId="7BCCFBD3" w14:textId="77777777" w:rsidR="00F91F07" w:rsidRPr="00C22F31" w:rsidRDefault="00F91F07" w:rsidP="00F7488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2F31">
              <w:rPr>
                <w:rFonts w:ascii="Times New Roman" w:hAnsi="Times New Roman" w:cs="Times New Roman"/>
                <w:sz w:val="18"/>
                <w:szCs w:val="18"/>
              </w:rPr>
              <w:t>15.00-16.00</w:t>
            </w:r>
          </w:p>
        </w:tc>
        <w:tc>
          <w:tcPr>
            <w:tcW w:w="2618" w:type="dxa"/>
            <w:gridSpan w:val="3"/>
            <w:vAlign w:val="center"/>
          </w:tcPr>
          <w:p w14:paraId="649EE457" w14:textId="289EBAFB" w:rsidR="00F91F07" w:rsidRPr="00F5042A" w:rsidRDefault="00F91F07" w:rsidP="007640AE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BES 215 Mesleki İngilizce 1</w:t>
            </w:r>
            <w:r w:rsidR="007640AE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 </w:t>
            </w:r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(Seçmeli)</w:t>
            </w:r>
          </w:p>
          <w:p w14:paraId="3EAACC5A" w14:textId="77777777" w:rsidR="00F91F07" w:rsidRPr="00F5042A" w:rsidRDefault="00F91F07" w:rsidP="00F74884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(Prof. Dr. Pınar Sökülmez Kaya)</w:t>
            </w:r>
          </w:p>
          <w:p w14:paraId="396E7502" w14:textId="548D82FF" w:rsidR="007640AE" w:rsidRPr="001367CA" w:rsidRDefault="007640AE" w:rsidP="00F74884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>201</w:t>
            </w:r>
          </w:p>
        </w:tc>
        <w:tc>
          <w:tcPr>
            <w:tcW w:w="2619" w:type="dxa"/>
            <w:gridSpan w:val="2"/>
            <w:vAlign w:val="center"/>
          </w:tcPr>
          <w:p w14:paraId="506645D5" w14:textId="1CCAE36D" w:rsidR="00F91F07" w:rsidRPr="00F5042A" w:rsidRDefault="00F91F07" w:rsidP="007640AE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BES 329 Standart Yemek Tarifleri Geliştirme</w:t>
            </w:r>
            <w:r w:rsidR="007640AE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 </w:t>
            </w:r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(Seçmeli)</w:t>
            </w:r>
          </w:p>
          <w:p w14:paraId="221F8E6E" w14:textId="77777777" w:rsidR="008612F5" w:rsidRDefault="00F91F07" w:rsidP="008612F5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(Doç. Dr. Zeynep </w:t>
            </w:r>
            <w:proofErr w:type="spellStart"/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Uzdil</w:t>
            </w:r>
            <w:proofErr w:type="spellEnd"/>
            <w:r w:rsidRPr="00F5042A">
              <w:rPr>
                <w:rFonts w:ascii="Times New Roman" w:hAnsi="Times New Roman" w:cs="Times New Roman"/>
                <w:b/>
                <w:sz w:val="14"/>
                <w:szCs w:val="14"/>
              </w:rPr>
              <w:t>)</w:t>
            </w:r>
            <w:r w:rsidR="007640AE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 </w:t>
            </w:r>
          </w:p>
          <w:p w14:paraId="3BF0B2B9" w14:textId="2FA7E702" w:rsidR="005905FB" w:rsidRPr="00645985" w:rsidRDefault="005905FB" w:rsidP="008612F5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>201</w:t>
            </w:r>
          </w:p>
        </w:tc>
        <w:tc>
          <w:tcPr>
            <w:tcW w:w="2619" w:type="dxa"/>
            <w:gridSpan w:val="2"/>
            <w:vMerge w:val="restart"/>
          </w:tcPr>
          <w:p w14:paraId="1C0539C0" w14:textId="77777777" w:rsidR="00F91F07" w:rsidRDefault="00F91F07" w:rsidP="00F7488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0F854CBA" w14:textId="77777777" w:rsidR="00F91F07" w:rsidRDefault="00F91F07" w:rsidP="00F7488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07DD241C" w14:textId="77777777" w:rsidR="00F91F07" w:rsidRPr="00382BAE" w:rsidRDefault="00F91F07" w:rsidP="00F74884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382BAE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PEDAGOJİK FORMASYON </w:t>
            </w:r>
          </w:p>
          <w:p w14:paraId="49BF03EA" w14:textId="77777777" w:rsidR="00F91F07" w:rsidRPr="00382BAE" w:rsidRDefault="00F91F07" w:rsidP="00F74884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  <w:p w14:paraId="4005F542" w14:textId="77777777" w:rsidR="00F91F07" w:rsidRPr="00382BAE" w:rsidRDefault="00F91F07" w:rsidP="00F74884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382BAE">
              <w:rPr>
                <w:rFonts w:ascii="Times New Roman" w:hAnsi="Times New Roman" w:cs="Times New Roman"/>
                <w:b/>
                <w:sz w:val="14"/>
                <w:szCs w:val="14"/>
              </w:rPr>
              <w:t>Yer: Mühendislik</w:t>
            </w:r>
          </w:p>
          <w:p w14:paraId="3F9EC93B" w14:textId="77777777" w:rsidR="00F91F07" w:rsidRPr="00382BAE" w:rsidRDefault="00F91F07" w:rsidP="00F74884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382BAE">
              <w:rPr>
                <w:rFonts w:ascii="Times New Roman" w:hAnsi="Times New Roman" w:cs="Times New Roman"/>
                <w:b/>
                <w:sz w:val="14"/>
                <w:szCs w:val="14"/>
              </w:rPr>
              <w:t>Fakültesi</w:t>
            </w:r>
          </w:p>
          <w:p w14:paraId="499AB79F" w14:textId="77777777" w:rsidR="00F91F07" w:rsidRPr="00C22F31" w:rsidRDefault="00F91F07" w:rsidP="00F7488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82BAE">
              <w:rPr>
                <w:rFonts w:ascii="Times New Roman" w:hAnsi="Times New Roman" w:cs="Times New Roman"/>
                <w:b/>
                <w:sz w:val="14"/>
                <w:szCs w:val="14"/>
              </w:rPr>
              <w:t>Derslikleri</w:t>
            </w:r>
          </w:p>
        </w:tc>
        <w:tc>
          <w:tcPr>
            <w:tcW w:w="2619" w:type="dxa"/>
            <w:gridSpan w:val="2"/>
            <w:vAlign w:val="center"/>
          </w:tcPr>
          <w:p w14:paraId="4F832AC6" w14:textId="77777777" w:rsidR="00F91F07" w:rsidRPr="00C22F31" w:rsidRDefault="00F91F07" w:rsidP="00F7488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619" w:type="dxa"/>
            <w:gridSpan w:val="2"/>
            <w:vAlign w:val="center"/>
          </w:tcPr>
          <w:p w14:paraId="760CC9DD" w14:textId="77777777" w:rsidR="00F91F07" w:rsidRPr="00C22F31" w:rsidRDefault="00F91F07" w:rsidP="00F7488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91F07" w:rsidRPr="001C1DCC" w14:paraId="637241F7" w14:textId="77777777" w:rsidTr="00140633">
        <w:trPr>
          <w:trHeight w:val="653"/>
        </w:trPr>
        <w:tc>
          <w:tcPr>
            <w:tcW w:w="1194" w:type="dxa"/>
            <w:vAlign w:val="center"/>
          </w:tcPr>
          <w:p w14:paraId="6A086CA3" w14:textId="77777777" w:rsidR="00F91F07" w:rsidRPr="00C22F31" w:rsidRDefault="00F91F07" w:rsidP="00F7488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2F31">
              <w:rPr>
                <w:rFonts w:ascii="Times New Roman" w:hAnsi="Times New Roman" w:cs="Times New Roman"/>
                <w:sz w:val="18"/>
                <w:szCs w:val="18"/>
              </w:rPr>
              <w:t>16.00-17.00</w:t>
            </w:r>
          </w:p>
        </w:tc>
        <w:tc>
          <w:tcPr>
            <w:tcW w:w="2618" w:type="dxa"/>
            <w:gridSpan w:val="3"/>
            <w:vAlign w:val="center"/>
          </w:tcPr>
          <w:p w14:paraId="603C8FDD" w14:textId="77777777" w:rsidR="00F91F07" w:rsidRPr="00C22F31" w:rsidRDefault="00F91F07" w:rsidP="00F74884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2619" w:type="dxa"/>
            <w:gridSpan w:val="2"/>
            <w:vAlign w:val="center"/>
          </w:tcPr>
          <w:p w14:paraId="0E680BA5" w14:textId="77777777" w:rsidR="00F91F07" w:rsidRPr="00C22F31" w:rsidRDefault="00F91F07" w:rsidP="00F74884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2619" w:type="dxa"/>
            <w:gridSpan w:val="2"/>
            <w:vMerge/>
          </w:tcPr>
          <w:p w14:paraId="4893842B" w14:textId="77777777" w:rsidR="00F91F07" w:rsidRPr="00C22F31" w:rsidRDefault="00F91F07" w:rsidP="00F74884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2619" w:type="dxa"/>
            <w:gridSpan w:val="2"/>
            <w:vAlign w:val="center"/>
          </w:tcPr>
          <w:p w14:paraId="5E424D8C" w14:textId="77777777" w:rsidR="00F91F07" w:rsidRPr="00C22F31" w:rsidRDefault="00F91F07" w:rsidP="00F7488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619" w:type="dxa"/>
            <w:gridSpan w:val="2"/>
            <w:vAlign w:val="center"/>
          </w:tcPr>
          <w:p w14:paraId="30A5CB3A" w14:textId="77777777" w:rsidR="00F91F07" w:rsidRPr="00C22F31" w:rsidRDefault="00F91F07" w:rsidP="00F7488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4BA6954A" w14:textId="77777777" w:rsidR="008612F5" w:rsidRDefault="008612F5" w:rsidP="00AD0182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0"/>
          <w:szCs w:val="20"/>
        </w:rPr>
      </w:pPr>
      <w:bookmarkStart w:id="1" w:name="_Hlk196746210"/>
    </w:p>
    <w:p w14:paraId="6C2DDE8B" w14:textId="476C6C18" w:rsidR="0060629E" w:rsidRPr="00AA1F9C" w:rsidRDefault="002F40C5" w:rsidP="00AD0182">
      <w:pPr>
        <w:shd w:val="clear" w:color="auto" w:fill="FFFFFF"/>
        <w:spacing w:after="0" w:line="240" w:lineRule="auto"/>
        <w:jc w:val="both"/>
        <w:rPr>
          <w:color w:val="FF0000"/>
        </w:rPr>
      </w:pPr>
      <w:r>
        <w:rPr>
          <w:rFonts w:ascii="Times New Roman" w:hAnsi="Times New Roman" w:cs="Times New Roman"/>
          <w:b/>
          <w:bCs/>
          <w:color w:val="000000"/>
          <w:sz w:val="20"/>
          <w:szCs w:val="20"/>
        </w:rPr>
        <w:t>***</w:t>
      </w:r>
      <w:r w:rsidR="0065404E" w:rsidRPr="002F40C5">
        <w:rPr>
          <w:rFonts w:ascii="Times New Roman" w:hAnsi="Times New Roman" w:cs="Times New Roman"/>
          <w:b/>
          <w:bCs/>
          <w:color w:val="000000"/>
          <w:sz w:val="20"/>
          <w:szCs w:val="20"/>
        </w:rPr>
        <w:t xml:space="preserve">NOT: </w:t>
      </w:r>
      <w:r w:rsidR="004F18BC" w:rsidRPr="002F40C5">
        <w:rPr>
          <w:rFonts w:ascii="Times New Roman" w:hAnsi="Times New Roman" w:cs="Times New Roman"/>
          <w:color w:val="000000"/>
          <w:sz w:val="20"/>
          <w:szCs w:val="20"/>
        </w:rPr>
        <w:t>5-i dersler</w:t>
      </w:r>
      <w:r w:rsidR="0065404E" w:rsidRPr="002F40C5">
        <w:rPr>
          <w:rFonts w:ascii="Times New Roman" w:hAnsi="Times New Roman" w:cs="Times New Roman"/>
          <w:color w:val="000000"/>
          <w:sz w:val="20"/>
          <w:szCs w:val="20"/>
        </w:rPr>
        <w:t xml:space="preserve">ini yüz yüze </w:t>
      </w:r>
      <w:bookmarkEnd w:id="1"/>
      <w:r w:rsidR="0065404E" w:rsidRPr="002F40C5">
        <w:rPr>
          <w:rFonts w:ascii="Times New Roman" w:hAnsi="Times New Roman" w:cs="Times New Roman"/>
          <w:color w:val="000000"/>
          <w:sz w:val="20"/>
          <w:szCs w:val="20"/>
        </w:rPr>
        <w:t>alanlar için final sınavı 04 Ocak 202</w:t>
      </w:r>
      <w:r w:rsidR="003513D3">
        <w:rPr>
          <w:rFonts w:ascii="Times New Roman" w:hAnsi="Times New Roman" w:cs="Times New Roman"/>
          <w:color w:val="000000"/>
          <w:sz w:val="20"/>
          <w:szCs w:val="20"/>
        </w:rPr>
        <w:t>6</w:t>
      </w:r>
      <w:r w:rsidR="0065404E" w:rsidRPr="002F40C5">
        <w:rPr>
          <w:rFonts w:ascii="Times New Roman" w:hAnsi="Times New Roman" w:cs="Times New Roman"/>
          <w:color w:val="000000"/>
          <w:sz w:val="20"/>
          <w:szCs w:val="20"/>
        </w:rPr>
        <w:t xml:space="preserve"> saat 15.00’de Eğitim Fakültesi B blok dersliklerinde yapılacaktır. </w:t>
      </w:r>
      <w:r w:rsidR="00BD21EA" w:rsidRPr="002F40C5">
        <w:rPr>
          <w:rFonts w:ascii="Times New Roman" w:hAnsi="Times New Roman" w:cs="Times New Roman"/>
          <w:color w:val="000000"/>
          <w:sz w:val="20"/>
          <w:szCs w:val="20"/>
        </w:rPr>
        <w:t>Uzaktan alanlar için final sınavı 10 Ocak 202</w:t>
      </w:r>
      <w:r w:rsidR="003513D3">
        <w:rPr>
          <w:rFonts w:ascii="Times New Roman" w:hAnsi="Times New Roman" w:cs="Times New Roman"/>
          <w:color w:val="000000"/>
          <w:sz w:val="20"/>
          <w:szCs w:val="20"/>
        </w:rPr>
        <w:t>6</w:t>
      </w:r>
      <w:r w:rsidR="00BD21EA" w:rsidRPr="002F40C5">
        <w:rPr>
          <w:rFonts w:ascii="Times New Roman" w:hAnsi="Times New Roman" w:cs="Times New Roman"/>
          <w:color w:val="000000"/>
          <w:sz w:val="20"/>
          <w:szCs w:val="20"/>
        </w:rPr>
        <w:t xml:space="preserve"> 1. </w:t>
      </w:r>
      <w:r w:rsidR="007D1046">
        <w:rPr>
          <w:rFonts w:ascii="Times New Roman" w:hAnsi="Times New Roman" w:cs="Times New Roman"/>
          <w:color w:val="000000"/>
          <w:sz w:val="20"/>
          <w:szCs w:val="20"/>
        </w:rPr>
        <w:t>oturum</w:t>
      </w:r>
      <w:r w:rsidR="00BD21EA" w:rsidRPr="002F40C5">
        <w:rPr>
          <w:rFonts w:ascii="Times New Roman" w:hAnsi="Times New Roman" w:cs="Times New Roman"/>
          <w:color w:val="000000"/>
          <w:sz w:val="20"/>
          <w:szCs w:val="20"/>
        </w:rPr>
        <w:t xml:space="preserve"> saat 10.00’da, 2. </w:t>
      </w:r>
      <w:r w:rsidR="007D1046">
        <w:rPr>
          <w:rFonts w:ascii="Times New Roman" w:hAnsi="Times New Roman" w:cs="Times New Roman"/>
          <w:color w:val="000000"/>
          <w:sz w:val="20"/>
          <w:szCs w:val="20"/>
        </w:rPr>
        <w:t>oturum</w:t>
      </w:r>
      <w:r w:rsidR="00BD21EA" w:rsidRPr="002F40C5">
        <w:rPr>
          <w:rFonts w:ascii="Times New Roman" w:hAnsi="Times New Roman" w:cs="Times New Roman"/>
          <w:color w:val="000000"/>
          <w:sz w:val="20"/>
          <w:szCs w:val="20"/>
        </w:rPr>
        <w:t xml:space="preserve"> 13.30’da olacaktır.</w:t>
      </w:r>
    </w:p>
    <w:sectPr w:rsidR="0060629E" w:rsidRPr="00AA1F9C" w:rsidSect="0060629E">
      <w:headerReference w:type="default" r:id="rId7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D6B4392" w14:textId="77777777" w:rsidR="00C56A5F" w:rsidRDefault="00C56A5F" w:rsidP="0060629E">
      <w:pPr>
        <w:spacing w:after="0" w:line="240" w:lineRule="auto"/>
      </w:pPr>
      <w:r>
        <w:separator/>
      </w:r>
    </w:p>
  </w:endnote>
  <w:endnote w:type="continuationSeparator" w:id="0">
    <w:p w14:paraId="4935A719" w14:textId="77777777" w:rsidR="00C56A5F" w:rsidRDefault="00C56A5F" w:rsidP="006062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44259E9" w14:textId="77777777" w:rsidR="00C56A5F" w:rsidRDefault="00C56A5F" w:rsidP="0060629E">
      <w:pPr>
        <w:spacing w:after="0" w:line="240" w:lineRule="auto"/>
      </w:pPr>
      <w:r>
        <w:separator/>
      </w:r>
    </w:p>
  </w:footnote>
  <w:footnote w:type="continuationSeparator" w:id="0">
    <w:p w14:paraId="49A9E665" w14:textId="77777777" w:rsidR="00C56A5F" w:rsidRDefault="00C56A5F" w:rsidP="006062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F3EAC25" w14:textId="1A3A19A2" w:rsidR="0060629E" w:rsidRDefault="0060629E" w:rsidP="0060629E">
    <w:pPr>
      <w:pStyle w:val="stbilgi"/>
      <w:jc w:val="center"/>
      <w:rPr>
        <w:b/>
      </w:rPr>
    </w:pPr>
    <w:r w:rsidRPr="00B33308">
      <w:rPr>
        <w:b/>
      </w:rPr>
      <w:t xml:space="preserve">OMÜ SAĞLIK BİLİMLERİ FAKÜLTESİ BESLENME VE DİYETETİK BÖLÜMÜ </w:t>
    </w:r>
    <w:r w:rsidR="00AA1F9C">
      <w:rPr>
        <w:b/>
      </w:rPr>
      <w:t xml:space="preserve">2025-2026 </w:t>
    </w:r>
    <w:r>
      <w:rPr>
        <w:b/>
      </w:rPr>
      <w:t xml:space="preserve">GÜZ DÖNEMİ </w:t>
    </w:r>
    <w:r w:rsidR="00AA1F9C">
      <w:rPr>
        <w:b/>
      </w:rPr>
      <w:t>FİNAL</w:t>
    </w:r>
    <w:r>
      <w:rPr>
        <w:b/>
      </w:rPr>
      <w:t xml:space="preserve"> </w:t>
    </w:r>
    <w:r w:rsidRPr="00B33308">
      <w:rPr>
        <w:b/>
      </w:rPr>
      <w:t>PROGRAMI</w:t>
    </w:r>
  </w:p>
  <w:p w14:paraId="225F0E77" w14:textId="77777777" w:rsidR="0060629E" w:rsidRDefault="0060629E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QzMwCSxhaGphaGRko6SsGpxcWZ+XkgBUa1AATmbwksAAAA"/>
  </w:docVars>
  <w:rsids>
    <w:rsidRoot w:val="0060629E"/>
    <w:rsid w:val="00072EF5"/>
    <w:rsid w:val="000742D4"/>
    <w:rsid w:val="000A1EB5"/>
    <w:rsid w:val="000A2E02"/>
    <w:rsid w:val="000B28F8"/>
    <w:rsid w:val="000F0D31"/>
    <w:rsid w:val="00100E7C"/>
    <w:rsid w:val="00120B1A"/>
    <w:rsid w:val="001367CA"/>
    <w:rsid w:val="00140633"/>
    <w:rsid w:val="00144A44"/>
    <w:rsid w:val="0016741A"/>
    <w:rsid w:val="001B7A7B"/>
    <w:rsid w:val="001C1DCC"/>
    <w:rsid w:val="001F71E3"/>
    <w:rsid w:val="002252A4"/>
    <w:rsid w:val="00277AAA"/>
    <w:rsid w:val="00291BDA"/>
    <w:rsid w:val="002D1315"/>
    <w:rsid w:val="002D4A96"/>
    <w:rsid w:val="002D7BAA"/>
    <w:rsid w:val="002F40C5"/>
    <w:rsid w:val="00316F69"/>
    <w:rsid w:val="00320F82"/>
    <w:rsid w:val="003424A6"/>
    <w:rsid w:val="003449C8"/>
    <w:rsid w:val="003513D3"/>
    <w:rsid w:val="00382BAE"/>
    <w:rsid w:val="003847C3"/>
    <w:rsid w:val="003A2E91"/>
    <w:rsid w:val="003B5E67"/>
    <w:rsid w:val="003C23A9"/>
    <w:rsid w:val="00423F85"/>
    <w:rsid w:val="004257FC"/>
    <w:rsid w:val="004368E6"/>
    <w:rsid w:val="0047411E"/>
    <w:rsid w:val="004F18BC"/>
    <w:rsid w:val="0050493E"/>
    <w:rsid w:val="00526662"/>
    <w:rsid w:val="005905FB"/>
    <w:rsid w:val="005E0D85"/>
    <w:rsid w:val="005F7300"/>
    <w:rsid w:val="0060629E"/>
    <w:rsid w:val="006132CD"/>
    <w:rsid w:val="00634126"/>
    <w:rsid w:val="00636378"/>
    <w:rsid w:val="00645985"/>
    <w:rsid w:val="0065404E"/>
    <w:rsid w:val="00657DD4"/>
    <w:rsid w:val="006638D4"/>
    <w:rsid w:val="006A281E"/>
    <w:rsid w:val="006B36C2"/>
    <w:rsid w:val="007640AE"/>
    <w:rsid w:val="00764811"/>
    <w:rsid w:val="007D1046"/>
    <w:rsid w:val="00804BB8"/>
    <w:rsid w:val="00810C8F"/>
    <w:rsid w:val="00842378"/>
    <w:rsid w:val="008612F5"/>
    <w:rsid w:val="00866FCB"/>
    <w:rsid w:val="008900E1"/>
    <w:rsid w:val="008A3AD2"/>
    <w:rsid w:val="008B0307"/>
    <w:rsid w:val="00953D74"/>
    <w:rsid w:val="00993639"/>
    <w:rsid w:val="009A56B6"/>
    <w:rsid w:val="00A40291"/>
    <w:rsid w:val="00A41492"/>
    <w:rsid w:val="00A62A89"/>
    <w:rsid w:val="00A84C22"/>
    <w:rsid w:val="00AA1F9C"/>
    <w:rsid w:val="00AB18EE"/>
    <w:rsid w:val="00AD0182"/>
    <w:rsid w:val="00AE4C84"/>
    <w:rsid w:val="00B2195C"/>
    <w:rsid w:val="00B56A45"/>
    <w:rsid w:val="00B6069D"/>
    <w:rsid w:val="00B813E3"/>
    <w:rsid w:val="00BB4955"/>
    <w:rsid w:val="00BD21EA"/>
    <w:rsid w:val="00BD32F8"/>
    <w:rsid w:val="00BF44FA"/>
    <w:rsid w:val="00C00708"/>
    <w:rsid w:val="00C13DF5"/>
    <w:rsid w:val="00C1479D"/>
    <w:rsid w:val="00C22F31"/>
    <w:rsid w:val="00C56A5F"/>
    <w:rsid w:val="00CB1B90"/>
    <w:rsid w:val="00CD3961"/>
    <w:rsid w:val="00D00074"/>
    <w:rsid w:val="00D95BE7"/>
    <w:rsid w:val="00DE3907"/>
    <w:rsid w:val="00DF4E72"/>
    <w:rsid w:val="00E3344B"/>
    <w:rsid w:val="00E448EF"/>
    <w:rsid w:val="00E47133"/>
    <w:rsid w:val="00E4762C"/>
    <w:rsid w:val="00EE19AB"/>
    <w:rsid w:val="00F5085F"/>
    <w:rsid w:val="00F74884"/>
    <w:rsid w:val="00F91F07"/>
    <w:rsid w:val="00FA33E5"/>
    <w:rsid w:val="00FB662F"/>
    <w:rsid w:val="00FC4507"/>
    <w:rsid w:val="00FC6E9C"/>
    <w:rsid w:val="00FE0666"/>
    <w:rsid w:val="00FF2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CE21E64"/>
  <w15:docId w15:val="{053F8120-C672-407E-B419-C6B4E755F8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60629E"/>
    <w:pPr>
      <w:tabs>
        <w:tab w:val="center" w:pos="4536"/>
        <w:tab w:val="right" w:pos="9072"/>
      </w:tabs>
      <w:spacing w:after="0" w:line="240" w:lineRule="auto"/>
    </w:pPr>
    <w:rPr>
      <w:rFonts w:eastAsiaTheme="minorEastAsia"/>
      <w:lang w:eastAsia="tr-TR"/>
    </w:rPr>
  </w:style>
  <w:style w:type="character" w:customStyle="1" w:styleId="stbilgiChar">
    <w:name w:val="Üstbilgi Char"/>
    <w:basedOn w:val="VarsaylanParagrafYazTipi"/>
    <w:link w:val="stbilgi"/>
    <w:uiPriority w:val="99"/>
    <w:rsid w:val="0060629E"/>
    <w:rPr>
      <w:rFonts w:eastAsiaTheme="minorEastAsia"/>
      <w:lang w:eastAsia="tr-TR"/>
    </w:rPr>
  </w:style>
  <w:style w:type="table" w:styleId="TabloKlavuzu">
    <w:name w:val="Table Grid"/>
    <w:basedOn w:val="NormalTablo"/>
    <w:uiPriority w:val="59"/>
    <w:rsid w:val="0060629E"/>
    <w:pPr>
      <w:spacing w:after="0" w:line="240" w:lineRule="auto"/>
    </w:pPr>
    <w:rPr>
      <w:rFonts w:eastAsiaTheme="minorEastAsia"/>
      <w:lang w:eastAsia="tr-TR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ltbilgi">
    <w:name w:val="footer"/>
    <w:basedOn w:val="Normal"/>
    <w:link w:val="AltbilgiChar"/>
    <w:uiPriority w:val="99"/>
    <w:unhideWhenUsed/>
    <w:rsid w:val="0060629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6062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639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2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91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DBBC20-8573-4D20-856A-7183BBA6F6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8</TotalTime>
  <Pages>2</Pages>
  <Words>504</Words>
  <Characters>2879</Characters>
  <Application>Microsoft Office Word</Application>
  <DocSecurity>0</DocSecurity>
  <Lines>23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semin Açar</dc:creator>
  <cp:lastModifiedBy>Microsoft hesabı</cp:lastModifiedBy>
  <cp:revision>47</cp:revision>
  <dcterms:created xsi:type="dcterms:W3CDTF">2025-12-05T09:20:00Z</dcterms:created>
  <dcterms:modified xsi:type="dcterms:W3CDTF">2025-12-25T1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4ab2ae6-a3a2-449b-8002-767c844b5220</vt:lpwstr>
  </property>
</Properties>
</file>